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3FA9B454" w:rsidR="00566BD2" w:rsidRPr="00203EDC" w:rsidRDefault="00D3720E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C77DA59" wp14:editId="14496B4B">
            <wp:extent cx="5760720" cy="3636010"/>
            <wp:effectExtent l="0" t="0" r="0" b="254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E3CB3" w14:textId="15D7AD62" w:rsidR="004B6541" w:rsidRPr="00934BF4" w:rsidRDefault="009E2065" w:rsidP="004B6541">
      <w:pPr>
        <w:spacing w:after="0" w:line="360" w:lineRule="auto"/>
        <w:jc w:val="center"/>
        <w:rPr>
          <w:rFonts w:ascii="Times New Roman" w:hAnsi="Times New Roman" w:cs="Times New Roman"/>
          <w:b/>
          <w:bCs/>
          <w:i/>
          <w:iCs/>
          <w:color w:val="000000" w:themeColor="text1"/>
          <w:sz w:val="40"/>
          <w:szCs w:val="40"/>
        </w:rPr>
      </w:pPr>
      <w:r>
        <w:rPr>
          <w:rFonts w:ascii="Times New Roman" w:hAnsi="Times New Roman" w:cs="Times New Roman"/>
          <w:b/>
          <w:bCs/>
          <w:i/>
          <w:iCs/>
          <w:color w:val="000000" w:themeColor="text1"/>
          <w:sz w:val="40"/>
          <w:szCs w:val="40"/>
        </w:rPr>
        <w:t>Aplikacja webowa do nauki języka programowania</w:t>
      </w: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</w:p>
    <w:p w14:paraId="787BEDBC" w14:textId="77777777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4B6541">
        <w:rPr>
          <w:rFonts w:ascii="Times New Roman" w:hAnsi="Times New Roman" w:cs="Times New Roman"/>
          <w:sz w:val="30"/>
          <w:szCs w:val="30"/>
        </w:rPr>
        <w:t>Prowadzący:</w:t>
      </w:r>
      <w:r w:rsidRPr="004B6541">
        <w:rPr>
          <w:rFonts w:ascii="Times New Roman" w:hAnsi="Times New Roman" w:cs="Times New Roman"/>
          <w:sz w:val="30"/>
          <w:szCs w:val="30"/>
        </w:rPr>
        <w:tab/>
        <w:t>Autor:</w:t>
      </w:r>
    </w:p>
    <w:p w14:paraId="455C4559" w14:textId="5B78F464" w:rsidR="00566BD2" w:rsidRPr="004B6541" w:rsidRDefault="004B6541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30"/>
          <w:szCs w:val="30"/>
        </w:rPr>
      </w:pPr>
      <w:r w:rsidRPr="00934BF4">
        <w:rPr>
          <w:rFonts w:ascii="Times New Roman" w:hAnsi="Times New Roman" w:cs="Times New Roman"/>
          <w:sz w:val="30"/>
          <w:szCs w:val="30"/>
        </w:rPr>
        <w:t xml:space="preserve">dr inż. </w:t>
      </w:r>
      <w:r w:rsidR="00684778">
        <w:rPr>
          <w:rFonts w:ascii="Times New Roman" w:hAnsi="Times New Roman" w:cs="Times New Roman"/>
          <w:sz w:val="30"/>
          <w:szCs w:val="30"/>
        </w:rPr>
        <w:t>Teresa Mroczek</w:t>
      </w:r>
      <w:r w:rsidR="00566BD2" w:rsidRPr="004B6541">
        <w:rPr>
          <w:rFonts w:ascii="Times New Roman" w:hAnsi="Times New Roman" w:cs="Times New Roman"/>
          <w:sz w:val="30"/>
          <w:szCs w:val="30"/>
        </w:rPr>
        <w:tab/>
      </w:r>
      <w:r>
        <w:rPr>
          <w:rFonts w:ascii="Times New Roman" w:hAnsi="Times New Roman" w:cs="Times New Roman"/>
          <w:color w:val="000000" w:themeColor="text1"/>
          <w:sz w:val="30"/>
          <w:szCs w:val="30"/>
        </w:rPr>
        <w:t>Krzysztof Ryzak w65568</w:t>
      </w:r>
    </w:p>
    <w:p w14:paraId="7FDD5180" w14:textId="0CBD3FEC" w:rsidR="00566BD2" w:rsidRPr="004B6541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30"/>
          <w:szCs w:val="30"/>
        </w:rPr>
      </w:pPr>
    </w:p>
    <w:p w14:paraId="688CAA76" w14:textId="2320B044" w:rsidR="00566BD2" w:rsidRPr="004B6541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30"/>
          <w:szCs w:val="30"/>
        </w:rPr>
      </w:pPr>
      <w:r w:rsidRPr="004B6541">
        <w:rPr>
          <w:rFonts w:ascii="Times New Roman" w:hAnsi="Times New Roman" w:cs="Times New Roman"/>
          <w:sz w:val="30"/>
          <w:szCs w:val="30"/>
        </w:rPr>
        <w:tab/>
      </w:r>
    </w:p>
    <w:p w14:paraId="159DDBB9" w14:textId="5FA5EA2B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475181A" w14:textId="77777777" w:rsidR="00566BD2" w:rsidRDefault="00566BD2" w:rsidP="004B6541">
      <w:pPr>
        <w:tabs>
          <w:tab w:val="right" w:pos="9072"/>
        </w:tabs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B2A8F6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84EC23D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11102FAE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55097DC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3A14136B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5417EE0D" w14:textId="77777777" w:rsidR="009E2065" w:rsidRDefault="009E2065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2ACC938D" w14:textId="025B8488" w:rsidR="00566BD2" w:rsidRPr="00B970FA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970FA">
        <w:rPr>
          <w:rFonts w:ascii="Times New Roman" w:hAnsi="Times New Roman" w:cs="Times New Roman"/>
          <w:b/>
          <w:bCs/>
          <w:sz w:val="28"/>
          <w:szCs w:val="28"/>
        </w:rPr>
        <w:t>Rzeszów</w:t>
      </w:r>
      <w:r w:rsidR="00BE132F" w:rsidRPr="00B970FA">
        <w:rPr>
          <w:rFonts w:ascii="Times New Roman" w:hAnsi="Times New Roman" w:cs="Times New Roman"/>
          <w:b/>
          <w:bCs/>
          <w:sz w:val="28"/>
          <w:szCs w:val="28"/>
        </w:rPr>
        <w:t xml:space="preserve">, </w:t>
      </w:r>
      <w:r w:rsidR="00797813">
        <w:rPr>
          <w:rFonts w:ascii="Times New Roman" w:hAnsi="Times New Roman" w:cs="Times New Roman"/>
          <w:b/>
          <w:bCs/>
          <w:sz w:val="28"/>
          <w:szCs w:val="28"/>
        </w:rPr>
        <w:t>29</w:t>
      </w:r>
      <w:r w:rsidR="00B970FA">
        <w:rPr>
          <w:rFonts w:ascii="Times New Roman" w:hAnsi="Times New Roman" w:cs="Times New Roman"/>
          <w:b/>
          <w:bCs/>
          <w:sz w:val="28"/>
          <w:szCs w:val="28"/>
        </w:rPr>
        <w:t>.0</w:t>
      </w:r>
      <w:r w:rsidR="00797813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="00B970FA">
        <w:rPr>
          <w:rFonts w:ascii="Times New Roman" w:hAnsi="Times New Roman" w:cs="Times New Roman"/>
          <w:b/>
          <w:bCs/>
          <w:sz w:val="28"/>
          <w:szCs w:val="28"/>
        </w:rPr>
        <w:t>.202</w:t>
      </w:r>
      <w:r w:rsidR="00684778">
        <w:rPr>
          <w:rFonts w:ascii="Times New Roman" w:hAnsi="Times New Roman" w:cs="Times New Roman"/>
          <w:b/>
          <w:bCs/>
          <w:sz w:val="28"/>
          <w:szCs w:val="28"/>
        </w:rPr>
        <w:t>4</w:t>
      </w:r>
      <w:r w:rsidRPr="00B970FA">
        <w:rPr>
          <w:rFonts w:ascii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8238293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20A8BED" w14:textId="44D79860" w:rsidR="00140B19" w:rsidRPr="00140B19" w:rsidRDefault="00140B19">
          <w:pPr>
            <w:pStyle w:val="Nagwekspisutreci"/>
            <w:rPr>
              <w:color w:val="auto"/>
            </w:rPr>
          </w:pPr>
          <w:r w:rsidRPr="00140B19">
            <w:rPr>
              <w:color w:val="auto"/>
            </w:rPr>
            <w:t>Spis treści</w:t>
          </w:r>
        </w:p>
        <w:p w14:paraId="7930778C" w14:textId="25E63F93" w:rsidR="00FD31C2" w:rsidRDefault="00140B1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597628" w:history="1">
            <w:r w:rsidR="00FD31C2"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2</w:t>
            </w:r>
            <w:r w:rsidR="00FD31C2"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="00FD31C2"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Analiza rynku</w:t>
            </w:r>
            <w:r w:rsidR="00FD31C2">
              <w:rPr>
                <w:noProof/>
                <w:webHidden/>
              </w:rPr>
              <w:tab/>
            </w:r>
            <w:r w:rsidR="00FD31C2">
              <w:rPr>
                <w:noProof/>
                <w:webHidden/>
              </w:rPr>
              <w:fldChar w:fldCharType="begin"/>
            </w:r>
            <w:r w:rsidR="00FD31C2">
              <w:rPr>
                <w:noProof/>
                <w:webHidden/>
              </w:rPr>
              <w:instrText xml:space="preserve"> PAGEREF _Toc170597628 \h </w:instrText>
            </w:r>
            <w:r w:rsidR="00FD31C2">
              <w:rPr>
                <w:noProof/>
                <w:webHidden/>
              </w:rPr>
            </w:r>
            <w:r w:rsidR="00FD31C2">
              <w:rPr>
                <w:noProof/>
                <w:webHidden/>
              </w:rPr>
              <w:fldChar w:fldCharType="separate"/>
            </w:r>
            <w:r w:rsidR="00FD31C2">
              <w:rPr>
                <w:noProof/>
                <w:webHidden/>
              </w:rPr>
              <w:t>3</w:t>
            </w:r>
            <w:r w:rsidR="00FD31C2">
              <w:rPr>
                <w:noProof/>
                <w:webHidden/>
              </w:rPr>
              <w:fldChar w:fldCharType="end"/>
            </w:r>
          </w:hyperlink>
        </w:p>
        <w:p w14:paraId="536729EC" w14:textId="5B770A8A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29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2.1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Code.or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02A83" w14:textId="720C8857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0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2.2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Khan Acade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BAD05" w14:textId="14870E23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1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2.3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Ude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972F5" w14:textId="5011A5FA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2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2.4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Wnios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BE82F" w14:textId="2ECF6EA7" w:rsidR="00FD31C2" w:rsidRDefault="00FD31C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3" w:history="1">
            <w:r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Ogólny zarys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74257" w14:textId="647BE50E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4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3.1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Ogólny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68F9B1" w14:textId="6FA8788C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5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3.2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Grupy docelow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FDF55" w14:textId="34EF733B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6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3.3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Funkcjonalnośc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67862A" w14:textId="1E70A77F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7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3.4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Diagram przypadków uży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92BB46" w14:textId="0131DE63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8" w:history="1"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3.5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noProof/>
              </w:rPr>
              <w:t>Wymagania funkcjonalne i niefunkcjonal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720E1" w14:textId="1AD79443" w:rsidR="00FD31C2" w:rsidRDefault="00FD31C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39" w:history="1">
            <w:r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4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Aplik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53746" w14:textId="70369CFC" w:rsidR="00FD31C2" w:rsidRDefault="00FD31C2">
          <w:pPr>
            <w:pStyle w:val="Spistreci2"/>
            <w:rPr>
              <w:rFonts w:eastAsiaTheme="minorEastAsia"/>
              <w:noProof/>
              <w:kern w:val="2"/>
              <w:lang w:eastAsia="pl-PL"/>
              <w14:ligatures w14:val="standardContextual"/>
            </w:rPr>
          </w:pPr>
          <w:hyperlink w:anchor="_Toc170597640" w:history="1">
            <w:r w:rsidRPr="00E4482B">
              <w:rPr>
                <w:rStyle w:val="Hipercze"/>
                <w:noProof/>
              </w:rPr>
              <w:t>4.1</w:t>
            </w:r>
            <w:r>
              <w:rPr>
                <w:rFonts w:eastAsiaTheme="minorEastAsia"/>
                <w:noProof/>
                <w:kern w:val="2"/>
                <w:lang w:eastAsia="pl-PL"/>
                <w14:ligatures w14:val="standardContextual"/>
              </w:rPr>
              <w:tab/>
            </w:r>
            <w:r w:rsidRPr="00E4482B">
              <w:rPr>
                <w:rStyle w:val="Hipercze"/>
                <w:noProof/>
              </w:rPr>
              <w:t>Struktura Aplik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597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6BCDE" w14:textId="37C6429C" w:rsidR="00140B19" w:rsidRDefault="00140B19">
          <w:r>
            <w:rPr>
              <w:b/>
              <w:bCs/>
            </w:rPr>
            <w:fldChar w:fldCharType="end"/>
          </w:r>
        </w:p>
      </w:sdtContent>
    </w:sdt>
    <w:p w14:paraId="3A87F08E" w14:textId="26BCC164" w:rsidR="0061062E" w:rsidRDefault="0061062E">
      <w:pPr>
        <w:rPr>
          <w:rFonts w:ascii="Times New Roman" w:hAnsi="Times New Roman" w:cs="Times New Roman"/>
          <w:bCs/>
          <w:sz w:val="24"/>
          <w:szCs w:val="24"/>
        </w:rPr>
      </w:pPr>
    </w:p>
    <w:p w14:paraId="3253D19A" w14:textId="77777777" w:rsidR="0061062E" w:rsidRDefault="0061062E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6D4C649D" w14:textId="77777777" w:rsidR="000B4907" w:rsidRDefault="000B4907" w:rsidP="00D50840">
      <w:pPr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1F6523" w14:textId="676FF6FA" w:rsidR="001030FC" w:rsidRPr="00D878A2" w:rsidRDefault="00DA6115" w:rsidP="00D50840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0" w:name="_Toc170597628"/>
      <w:r w:rsidRPr="00D878A2">
        <w:rPr>
          <w:rFonts w:ascii="Times New Roman" w:hAnsi="Times New Roman" w:cs="Times New Roman"/>
          <w:b/>
          <w:bCs/>
          <w:color w:val="auto"/>
        </w:rPr>
        <w:t>Analiza rynku</w:t>
      </w:r>
      <w:bookmarkEnd w:id="0"/>
    </w:p>
    <w:p w14:paraId="374DF642" w14:textId="77777777" w:rsidR="00D878A2" w:rsidRDefault="00D878A2" w:rsidP="00D50840">
      <w:pPr>
        <w:jc w:val="both"/>
      </w:pPr>
    </w:p>
    <w:p w14:paraId="77942DCF" w14:textId="701E06EE" w:rsidR="004D0B33" w:rsidRDefault="0043148D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zeanalizowanie istniejących aplikacji webowych na rynku jest kluczowym elementem </w:t>
      </w:r>
      <w:r w:rsidR="00CE6C5D">
        <w:rPr>
          <w:rFonts w:ascii="Times New Roman" w:hAnsi="Times New Roman" w:cs="Times New Roman"/>
          <w:sz w:val="24"/>
          <w:szCs w:val="24"/>
        </w:rPr>
        <w:t>planowania strategii biznesowej oraz rozwoju produktu. Przeprowadzona została szczegółowa analiza konkurencyjnych aplikacji internetowych, z uwzględnieniem ich funkcj</w:t>
      </w:r>
      <w:r w:rsidR="006F2170">
        <w:rPr>
          <w:rFonts w:ascii="Times New Roman" w:hAnsi="Times New Roman" w:cs="Times New Roman"/>
          <w:sz w:val="24"/>
          <w:szCs w:val="24"/>
        </w:rPr>
        <w:t>onalności</w:t>
      </w:r>
      <w:r w:rsidR="00CE6C5D">
        <w:rPr>
          <w:rFonts w:ascii="Times New Roman" w:hAnsi="Times New Roman" w:cs="Times New Roman"/>
          <w:sz w:val="24"/>
          <w:szCs w:val="24"/>
        </w:rPr>
        <w:t>,</w:t>
      </w:r>
      <w:r w:rsidR="006F2170">
        <w:rPr>
          <w:rFonts w:ascii="Times New Roman" w:hAnsi="Times New Roman" w:cs="Times New Roman"/>
          <w:sz w:val="24"/>
          <w:szCs w:val="24"/>
        </w:rPr>
        <w:t xml:space="preserve"> cech użytkownika oraz trendów rynkowych.</w:t>
      </w:r>
      <w:r w:rsidR="00A60A4F">
        <w:rPr>
          <w:rFonts w:ascii="Times New Roman" w:hAnsi="Times New Roman" w:cs="Times New Roman"/>
          <w:sz w:val="24"/>
          <w:szCs w:val="24"/>
        </w:rPr>
        <w:t xml:space="preserve"> </w:t>
      </w:r>
      <w:r w:rsidR="00A60A4F" w:rsidRPr="00A60A4F">
        <w:rPr>
          <w:rFonts w:ascii="Times New Roman" w:hAnsi="Times New Roman" w:cs="Times New Roman"/>
          <w:sz w:val="24"/>
          <w:szCs w:val="24"/>
        </w:rPr>
        <w:t>Celem tej analizy jest zidentyfikowanie kluczowych czynników oraz obszarów, które wymagają dalszych badań i rozwoju.</w:t>
      </w:r>
      <w:r w:rsidR="006F2170">
        <w:rPr>
          <w:rFonts w:ascii="Times New Roman" w:hAnsi="Times New Roman" w:cs="Times New Roman"/>
          <w:sz w:val="24"/>
          <w:szCs w:val="24"/>
        </w:rPr>
        <w:t xml:space="preserve"> </w:t>
      </w:r>
      <w:r w:rsidR="00A102DC">
        <w:rPr>
          <w:rFonts w:ascii="Times New Roman" w:hAnsi="Times New Roman" w:cs="Times New Roman"/>
          <w:sz w:val="24"/>
          <w:szCs w:val="24"/>
        </w:rPr>
        <w:t>W</w:t>
      </w:r>
      <w:r w:rsidR="00A102DC" w:rsidRPr="00A102DC">
        <w:rPr>
          <w:rFonts w:ascii="Times New Roman" w:hAnsi="Times New Roman" w:cs="Times New Roman"/>
          <w:sz w:val="24"/>
          <w:szCs w:val="24"/>
        </w:rPr>
        <w:t>nioski z tej analizy posłużą jako podstawa do opracowania strategii rozwoju naszej własnej aplikacji webowej, uwzględniającej konkurencyjne środowisko oraz potrzeby użytkowników.</w:t>
      </w:r>
    </w:p>
    <w:p w14:paraId="02A72A53" w14:textId="1507C46E" w:rsidR="00E52A70" w:rsidRDefault="00485F9F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zenalizowane zostały trzy strony internetowe: Code.org, </w:t>
      </w:r>
      <w:proofErr w:type="spellStart"/>
      <w:r>
        <w:rPr>
          <w:rFonts w:ascii="Times New Roman" w:hAnsi="Times New Roman" w:cs="Times New Roman"/>
          <w:sz w:val="24"/>
          <w:szCs w:val="24"/>
        </w:rPr>
        <w:t>Ude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han </w:t>
      </w:r>
      <w:proofErr w:type="spellStart"/>
      <w:r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47F6C966" w14:textId="77777777" w:rsidR="00485F9F" w:rsidRPr="0043148D" w:rsidRDefault="00485F9F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F3FCEA0" w14:textId="1967259A" w:rsidR="00D878A2" w:rsidRPr="009808D0" w:rsidRDefault="00485F9F" w:rsidP="00D50840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1" w:name="_Toc170597629"/>
      <w:r w:rsidRPr="009808D0">
        <w:rPr>
          <w:rFonts w:ascii="Times New Roman" w:hAnsi="Times New Roman" w:cs="Times New Roman"/>
          <w:color w:val="auto"/>
          <w:sz w:val="28"/>
          <w:szCs w:val="28"/>
        </w:rPr>
        <w:t>Code.org</w:t>
      </w:r>
      <w:bookmarkEnd w:id="1"/>
    </w:p>
    <w:p w14:paraId="56D90D4A" w14:textId="77777777" w:rsidR="00485F9F" w:rsidRDefault="00485F9F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EDB22D" w14:textId="7C410E6F" w:rsidR="00FE7BED" w:rsidRDefault="003B51C9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3B51C9">
        <w:rPr>
          <w:rFonts w:ascii="Times New Roman" w:hAnsi="Times New Roman" w:cs="Times New Roman"/>
          <w:sz w:val="24"/>
          <w:szCs w:val="24"/>
        </w:rPr>
        <w:t>Code.org to platforma edukacyjna, która oferuje darmowe kursy i narzędzia do nauki programowania dla osób w różnych grupach wiekowych i poziomach umiejętności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Pr="003B51C9">
        <w:rPr>
          <w:rFonts w:ascii="Times New Roman" w:hAnsi="Times New Roman" w:cs="Times New Roman"/>
          <w:sz w:val="24"/>
          <w:szCs w:val="24"/>
        </w:rPr>
        <w:t>Jest to inicjatywa mająca na celu zwiększenie dostępu do nauki programowania oraz promowanie kompetencji cyfrowych wśród dzieci, młodzieży i dorosłych na całym świecie.</w:t>
      </w:r>
      <w:r w:rsidR="009D0523">
        <w:rPr>
          <w:rFonts w:ascii="Times New Roman" w:hAnsi="Times New Roman" w:cs="Times New Roman"/>
          <w:sz w:val="24"/>
          <w:szCs w:val="24"/>
        </w:rPr>
        <w:t xml:space="preserve"> </w:t>
      </w:r>
      <w:r w:rsidR="00FE7BED">
        <w:rPr>
          <w:rFonts w:ascii="Times New Roman" w:hAnsi="Times New Roman" w:cs="Times New Roman"/>
          <w:sz w:val="24"/>
          <w:szCs w:val="24"/>
        </w:rPr>
        <w:t>Aplikacja ta</w:t>
      </w:r>
      <w:r w:rsidR="00FE7BED" w:rsidRPr="00FE7BED">
        <w:rPr>
          <w:rFonts w:ascii="Times New Roman" w:hAnsi="Times New Roman" w:cs="Times New Roman"/>
          <w:sz w:val="24"/>
          <w:szCs w:val="24"/>
        </w:rPr>
        <w:t xml:space="preserve"> wyróżnia się prostym, intuicyjnym interfejsem, który jest łatwy w nawigacji nawet dla początkujących użytkowników. Strona główna oferuje dostęp do różnych kursów i materiałów, z łatwym dostępem do zasobów dla </w:t>
      </w:r>
      <w:r w:rsidR="00FE7BED">
        <w:rPr>
          <w:rFonts w:ascii="Times New Roman" w:hAnsi="Times New Roman" w:cs="Times New Roman"/>
          <w:sz w:val="24"/>
          <w:szCs w:val="24"/>
        </w:rPr>
        <w:t xml:space="preserve">uczniów oraz </w:t>
      </w:r>
      <w:r w:rsidR="00FE7BED" w:rsidRPr="00FE7BED">
        <w:rPr>
          <w:rFonts w:ascii="Times New Roman" w:hAnsi="Times New Roman" w:cs="Times New Roman"/>
          <w:sz w:val="24"/>
          <w:szCs w:val="24"/>
        </w:rPr>
        <w:t>nauczycieli. Funkcjonalności obejmują interaktywne lekcje, gry i wyzwania, które uczą podstawowych koncepcji programowania w sposób przystępny i angażujący. Narzędzia dla nauczycieli pozwalają na łatwe zarządzanie klasami i monitorowanie postępów uczniów. Jednakże, w porównaniu do niektórych konkurencyjnych platform, może brakować niektórych zaawansowanych funkcji i personalizacji.</w:t>
      </w:r>
    </w:p>
    <w:p w14:paraId="18F9CC0B" w14:textId="3F426CB1" w:rsidR="009808D0" w:rsidRPr="009808D0" w:rsidRDefault="009808D0" w:rsidP="00D50840">
      <w:pPr>
        <w:jc w:val="both"/>
        <w:rPr>
          <w:rFonts w:ascii="Times New Roman" w:hAnsi="Times New Roman" w:cs="Times New Roman"/>
          <w:sz w:val="26"/>
          <w:szCs w:val="26"/>
        </w:rPr>
      </w:pPr>
      <w:r w:rsidRPr="009808D0">
        <w:rPr>
          <w:rFonts w:ascii="Times New Roman" w:hAnsi="Times New Roman" w:cs="Times New Roman"/>
          <w:sz w:val="26"/>
          <w:szCs w:val="26"/>
        </w:rPr>
        <w:t xml:space="preserve">Pozytywne </w:t>
      </w:r>
      <w:r w:rsidR="00D70FBB">
        <w:rPr>
          <w:rFonts w:ascii="Times New Roman" w:hAnsi="Times New Roman" w:cs="Times New Roman"/>
          <w:sz w:val="26"/>
          <w:szCs w:val="26"/>
        </w:rPr>
        <w:t>cechy:</w:t>
      </w:r>
    </w:p>
    <w:p w14:paraId="268687AB" w14:textId="1FA615F9" w:rsidR="009808D0" w:rsidRPr="009808D0" w:rsidRDefault="009808D0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9808D0">
        <w:rPr>
          <w:rFonts w:ascii="Times New Roman" w:hAnsi="Times New Roman" w:cs="Times New Roman"/>
          <w:sz w:val="24"/>
          <w:szCs w:val="24"/>
        </w:rPr>
        <w:t>Code.org wyróżnia się szerokim zakresem edukacyjnym, oferując platformę do nauki programowania dla uczniów w różnych grupach wiekowych i poziomach umiejętności. Od podstawowych koncepcji programowania po zaawansowane kursy, aplikacja adresuje potrzeby zarówno początkujących, jak i zaawansowanych użytkowników.</w:t>
      </w:r>
    </w:p>
    <w:p w14:paraId="72EF0247" w14:textId="156A0748" w:rsidR="009808D0" w:rsidRPr="009808D0" w:rsidRDefault="009808D0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9808D0">
        <w:rPr>
          <w:rFonts w:ascii="Times New Roman" w:hAnsi="Times New Roman" w:cs="Times New Roman"/>
          <w:sz w:val="24"/>
          <w:szCs w:val="24"/>
        </w:rPr>
        <w:t>Aplikacja jest dostępna w wielu językach, co czyni ją bardziej dostępną dla użytkowników z różnych krajów i środowisk. To ważne, ponieważ programowanie staje się coraz bardziej globalnym zainteresowaniem, a Code.org umożliwia uczestnictwo w tym trendzie.</w:t>
      </w:r>
    </w:p>
    <w:p w14:paraId="44FAC721" w14:textId="41A5A981" w:rsidR="009808D0" w:rsidRDefault="009808D0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9808D0">
        <w:rPr>
          <w:rFonts w:ascii="Times New Roman" w:hAnsi="Times New Roman" w:cs="Times New Roman"/>
          <w:sz w:val="24"/>
          <w:szCs w:val="24"/>
        </w:rPr>
        <w:t>Platforma oferuje bogate zasoby dla nauczycieli, w tym plany lekcji, materiały do zajęć oraz wsparcie społecznościowe. To sprawia, że ​​jest atrakcyjnym narzędziem dla szkół i nauczycieli, którzy chcą wprowadzić programowanie do swoich programów nauczania.</w:t>
      </w:r>
    </w:p>
    <w:p w14:paraId="0553FE54" w14:textId="77777777" w:rsidR="003C6C2A" w:rsidRPr="00FE7BED" w:rsidRDefault="003C6C2A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D95D9C" w14:textId="77777777" w:rsidR="00FE7BED" w:rsidRPr="00FE7BED" w:rsidRDefault="00FE7BED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972D5B" w14:textId="490EBB07" w:rsidR="00D70FBB" w:rsidRPr="00D70FBB" w:rsidRDefault="00D70FBB" w:rsidP="00D50840">
      <w:pPr>
        <w:jc w:val="both"/>
        <w:rPr>
          <w:rFonts w:ascii="Times New Roman" w:hAnsi="Times New Roman" w:cs="Times New Roman"/>
          <w:sz w:val="26"/>
          <w:szCs w:val="26"/>
        </w:rPr>
      </w:pPr>
      <w:r w:rsidRPr="00D70FBB">
        <w:rPr>
          <w:rFonts w:ascii="Times New Roman" w:hAnsi="Times New Roman" w:cs="Times New Roman"/>
          <w:sz w:val="26"/>
          <w:szCs w:val="26"/>
        </w:rPr>
        <w:lastRenderedPageBreak/>
        <w:t>Negatywne cechy:</w:t>
      </w:r>
    </w:p>
    <w:p w14:paraId="05184BB1" w14:textId="725095FE" w:rsidR="003C6C2A" w:rsidRPr="003C6C2A" w:rsidRDefault="003C6C2A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3C6C2A">
        <w:rPr>
          <w:rFonts w:ascii="Times New Roman" w:hAnsi="Times New Roman" w:cs="Times New Roman"/>
          <w:sz w:val="24"/>
          <w:szCs w:val="24"/>
        </w:rPr>
        <w:t>Chociaż większość zasobów w Code.org jest dostępna za darmo, istnieją pewne ograniczenia, zwłaszcza jeśli chodzi o zaawansowane funkcje i treści. To może być frustrujące dla użytkowników, którzy chcą uzyskać pełny dostęp do wszystkich materiałów bez dodatkowych opłat.</w:t>
      </w:r>
    </w:p>
    <w:p w14:paraId="2E834547" w14:textId="5D105366" w:rsidR="003C6C2A" w:rsidRPr="003C6C2A" w:rsidRDefault="003C6C2A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3C6C2A">
        <w:rPr>
          <w:rFonts w:ascii="Times New Roman" w:hAnsi="Times New Roman" w:cs="Times New Roman"/>
          <w:sz w:val="24"/>
          <w:szCs w:val="24"/>
        </w:rPr>
        <w:t>Platforma może nie oferować wystarczającej personalizacji dla niektórych użytkowników, którzy chcieliby dostosować doświadczenie nauki do swoich indywidualnych potrzeb i stylów uczenia się.</w:t>
      </w:r>
    </w:p>
    <w:p w14:paraId="69DE59AA" w14:textId="77777777" w:rsidR="0033110F" w:rsidRDefault="0033110F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640DF0" w14:textId="77777777" w:rsidR="00DD1965" w:rsidRDefault="00DD1965" w:rsidP="00D50840">
      <w:pPr>
        <w:keepNext/>
        <w:jc w:val="both"/>
      </w:pPr>
      <w:r w:rsidRPr="00DD19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47EC1C" wp14:editId="13875059">
            <wp:extent cx="5760720" cy="2766060"/>
            <wp:effectExtent l="0" t="0" r="0" b="0"/>
            <wp:docPr id="1862442859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44285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6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424D9" w14:textId="5BA842E0" w:rsidR="00DD1965" w:rsidRDefault="00DD1965" w:rsidP="00D50840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1</w:t>
      </w:r>
      <w:r>
        <w:fldChar w:fldCharType="end"/>
      </w:r>
      <w:r>
        <w:t xml:space="preserve"> Code.org strona główna.</w:t>
      </w:r>
    </w:p>
    <w:p w14:paraId="01030277" w14:textId="77777777" w:rsidR="00E52A70" w:rsidRDefault="00E52A70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D00B7E" w14:textId="3E0DB3BD" w:rsidR="00F15EA2" w:rsidRDefault="00F15EA2" w:rsidP="00D50840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2" w:name="_Toc170597630"/>
      <w:r w:rsidRPr="00F15EA2">
        <w:rPr>
          <w:rFonts w:ascii="Times New Roman" w:hAnsi="Times New Roman" w:cs="Times New Roman"/>
          <w:color w:val="auto"/>
          <w:sz w:val="28"/>
          <w:szCs w:val="28"/>
        </w:rPr>
        <w:t xml:space="preserve">Khan </w:t>
      </w:r>
      <w:proofErr w:type="spellStart"/>
      <w:r w:rsidRPr="00F15EA2">
        <w:rPr>
          <w:rFonts w:ascii="Times New Roman" w:hAnsi="Times New Roman" w:cs="Times New Roman"/>
          <w:color w:val="auto"/>
          <w:sz w:val="28"/>
          <w:szCs w:val="28"/>
        </w:rPr>
        <w:t>Academy</w:t>
      </w:r>
      <w:bookmarkEnd w:id="2"/>
      <w:proofErr w:type="spellEnd"/>
    </w:p>
    <w:p w14:paraId="79830182" w14:textId="77777777" w:rsidR="00F15EA2" w:rsidRDefault="00F15EA2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E66546" w14:textId="573D93EB" w:rsidR="00894043" w:rsidRDefault="007D68EB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7D68EB">
        <w:rPr>
          <w:rFonts w:ascii="Times New Roman" w:hAnsi="Times New Roman" w:cs="Times New Roman"/>
          <w:sz w:val="24"/>
          <w:szCs w:val="24"/>
        </w:rPr>
        <w:t xml:space="preserve">Khan </w:t>
      </w:r>
      <w:proofErr w:type="spellStart"/>
      <w:r w:rsidRPr="007D68EB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7D68EB">
        <w:rPr>
          <w:rFonts w:ascii="Times New Roman" w:hAnsi="Times New Roman" w:cs="Times New Roman"/>
          <w:sz w:val="24"/>
          <w:szCs w:val="24"/>
        </w:rPr>
        <w:t xml:space="preserve"> to </w:t>
      </w:r>
      <w:r>
        <w:rPr>
          <w:rFonts w:ascii="Times New Roman" w:hAnsi="Times New Roman" w:cs="Times New Roman"/>
          <w:sz w:val="24"/>
          <w:szCs w:val="24"/>
        </w:rPr>
        <w:t>strona internetowa</w:t>
      </w:r>
      <w:r w:rsidRPr="007D68E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umożliwiająca korzystanie z</w:t>
      </w:r>
      <w:r w:rsidRPr="007D68EB">
        <w:rPr>
          <w:rFonts w:ascii="Times New Roman" w:hAnsi="Times New Roman" w:cs="Times New Roman"/>
          <w:sz w:val="24"/>
          <w:szCs w:val="24"/>
        </w:rPr>
        <w:t xml:space="preserve"> bezpłatn</w:t>
      </w:r>
      <w:r>
        <w:rPr>
          <w:rFonts w:ascii="Times New Roman" w:hAnsi="Times New Roman" w:cs="Times New Roman"/>
          <w:sz w:val="24"/>
          <w:szCs w:val="24"/>
        </w:rPr>
        <w:t>ych</w:t>
      </w:r>
      <w:r w:rsidRPr="007D68EB">
        <w:rPr>
          <w:rFonts w:ascii="Times New Roman" w:hAnsi="Times New Roman" w:cs="Times New Roman"/>
          <w:sz w:val="24"/>
          <w:szCs w:val="24"/>
        </w:rPr>
        <w:t xml:space="preserve"> zasob</w:t>
      </w:r>
      <w:r>
        <w:rPr>
          <w:rFonts w:ascii="Times New Roman" w:hAnsi="Times New Roman" w:cs="Times New Roman"/>
          <w:sz w:val="24"/>
          <w:szCs w:val="24"/>
        </w:rPr>
        <w:t>ów</w:t>
      </w:r>
      <w:r w:rsidRPr="007D68EB">
        <w:rPr>
          <w:rFonts w:ascii="Times New Roman" w:hAnsi="Times New Roman" w:cs="Times New Roman"/>
          <w:sz w:val="24"/>
          <w:szCs w:val="24"/>
        </w:rPr>
        <w:t xml:space="preserve"> edukacyjn</w:t>
      </w:r>
      <w:r>
        <w:rPr>
          <w:rFonts w:ascii="Times New Roman" w:hAnsi="Times New Roman" w:cs="Times New Roman"/>
          <w:sz w:val="24"/>
          <w:szCs w:val="24"/>
        </w:rPr>
        <w:t>ych</w:t>
      </w:r>
      <w:r w:rsidRPr="007D68EB">
        <w:rPr>
          <w:rFonts w:ascii="Times New Roman" w:hAnsi="Times New Roman" w:cs="Times New Roman"/>
          <w:sz w:val="24"/>
          <w:szCs w:val="24"/>
        </w:rPr>
        <w:t xml:space="preserve"> w formie interaktywnych lekcji wideo, ćwiczeń praktycznych, quizów i materiałów edukacyjnych z różnych dziedzin, takich jak </w:t>
      </w:r>
      <w:r>
        <w:rPr>
          <w:rFonts w:ascii="Times New Roman" w:hAnsi="Times New Roman" w:cs="Times New Roman"/>
          <w:sz w:val="24"/>
          <w:szCs w:val="24"/>
        </w:rPr>
        <w:t xml:space="preserve">programowanie, informatyka, </w:t>
      </w:r>
      <w:r w:rsidRPr="007D68EB">
        <w:rPr>
          <w:rFonts w:ascii="Times New Roman" w:hAnsi="Times New Roman" w:cs="Times New Roman"/>
          <w:sz w:val="24"/>
          <w:szCs w:val="24"/>
        </w:rPr>
        <w:t>matematyka, sztuka czy ekonomia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8EB">
        <w:rPr>
          <w:rFonts w:ascii="Times New Roman" w:hAnsi="Times New Roman" w:cs="Times New Roman"/>
          <w:sz w:val="24"/>
          <w:szCs w:val="24"/>
        </w:rPr>
        <w:t xml:space="preserve">Khan </w:t>
      </w:r>
      <w:proofErr w:type="spellStart"/>
      <w:r w:rsidRPr="007D68EB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D68EB">
        <w:rPr>
          <w:rFonts w:ascii="Times New Roman" w:hAnsi="Times New Roman" w:cs="Times New Roman"/>
          <w:sz w:val="24"/>
          <w:szCs w:val="24"/>
        </w:rPr>
        <w:t>umożliwi</w:t>
      </w:r>
      <w:r>
        <w:rPr>
          <w:rFonts w:ascii="Times New Roman" w:hAnsi="Times New Roman" w:cs="Times New Roman"/>
          <w:sz w:val="24"/>
          <w:szCs w:val="24"/>
        </w:rPr>
        <w:t>a</w:t>
      </w:r>
      <w:r w:rsidRPr="007D68EB">
        <w:rPr>
          <w:rFonts w:ascii="Times New Roman" w:hAnsi="Times New Roman" w:cs="Times New Roman"/>
          <w:sz w:val="24"/>
          <w:szCs w:val="24"/>
        </w:rPr>
        <w:t xml:space="preserve"> uczniom na całym świecie dostęp do wysokiej jakości edukacji, niezależnie od miejsca zamieszkania czy poziomu zaawansowania. Platforma oferuje spersonalizowane doświadczenie uczenia się, dostosowując materiały do indywidualnych potrzeb i tempa uczenia się każdego użytkownika. </w:t>
      </w:r>
      <w:r w:rsidR="00894043" w:rsidRPr="00894043">
        <w:rPr>
          <w:rFonts w:ascii="Times New Roman" w:hAnsi="Times New Roman" w:cs="Times New Roman"/>
          <w:sz w:val="24"/>
          <w:szCs w:val="24"/>
        </w:rPr>
        <w:t xml:space="preserve">Interfejs Khan </w:t>
      </w:r>
      <w:proofErr w:type="spellStart"/>
      <w:r w:rsidR="00894043" w:rsidRPr="00894043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="00894043" w:rsidRPr="00894043">
        <w:rPr>
          <w:rFonts w:ascii="Times New Roman" w:hAnsi="Times New Roman" w:cs="Times New Roman"/>
          <w:sz w:val="24"/>
          <w:szCs w:val="24"/>
        </w:rPr>
        <w:t xml:space="preserve"> jest przejrzysty i intuicyjny, co ułatwia nawigację i korzystanie z platformy </w:t>
      </w:r>
      <w:r w:rsidR="00894043">
        <w:rPr>
          <w:rFonts w:ascii="Times New Roman" w:hAnsi="Times New Roman" w:cs="Times New Roman"/>
          <w:sz w:val="24"/>
          <w:szCs w:val="24"/>
        </w:rPr>
        <w:t>dla wszystkich</w:t>
      </w:r>
      <w:r w:rsidR="00894043" w:rsidRPr="00894043">
        <w:rPr>
          <w:rFonts w:ascii="Times New Roman" w:hAnsi="Times New Roman" w:cs="Times New Roman"/>
          <w:sz w:val="24"/>
          <w:szCs w:val="24"/>
        </w:rPr>
        <w:t xml:space="preserve"> użytkowników. Jednak brak osobistego kontaktu z nauczycielem i oceniania na żywo mogą być niekorzystne dla niektórych uczniów, którzy potrzebują dodatkowej motywacji i wsparcia.</w:t>
      </w:r>
    </w:p>
    <w:p w14:paraId="410A349E" w14:textId="77777777" w:rsidR="00A221C2" w:rsidRDefault="00A221C2" w:rsidP="00D5084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5B27887" w14:textId="77777777" w:rsidR="00A221C2" w:rsidRDefault="00A221C2" w:rsidP="00D5084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60CC83D4" w14:textId="77777777" w:rsidR="00A221C2" w:rsidRDefault="00A221C2" w:rsidP="00D5084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5211C398" w14:textId="30F4465C" w:rsidR="00645E00" w:rsidRPr="00894043" w:rsidRDefault="00894043" w:rsidP="00D50840">
      <w:pPr>
        <w:jc w:val="both"/>
        <w:rPr>
          <w:rFonts w:ascii="Times New Roman" w:hAnsi="Times New Roman" w:cs="Times New Roman"/>
          <w:sz w:val="26"/>
          <w:szCs w:val="26"/>
        </w:rPr>
      </w:pPr>
      <w:r w:rsidRPr="00894043">
        <w:rPr>
          <w:rFonts w:ascii="Times New Roman" w:hAnsi="Times New Roman" w:cs="Times New Roman"/>
          <w:sz w:val="26"/>
          <w:szCs w:val="26"/>
        </w:rPr>
        <w:t xml:space="preserve">Pozytywne </w:t>
      </w:r>
      <w:r w:rsidR="00D70FBB">
        <w:rPr>
          <w:rFonts w:ascii="Times New Roman" w:hAnsi="Times New Roman" w:cs="Times New Roman"/>
          <w:sz w:val="26"/>
          <w:szCs w:val="26"/>
        </w:rPr>
        <w:t>cechy:</w:t>
      </w:r>
    </w:p>
    <w:p w14:paraId="2DAB87CE" w14:textId="587707D1" w:rsidR="002F3B67" w:rsidRPr="002F3B67" w:rsidRDefault="002F3B67" w:rsidP="00D5084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2F3B67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2F3B67">
        <w:rPr>
          <w:rFonts w:ascii="Times New Roman" w:hAnsi="Times New Roman" w:cs="Times New Roman"/>
          <w:sz w:val="24"/>
          <w:szCs w:val="24"/>
        </w:rPr>
        <w:t xml:space="preserve"> oferuje bogatą bibliotekę materiałów edukacyjnych z różnych dziedzin, takich jak </w:t>
      </w:r>
      <w:r w:rsidR="00A323C3">
        <w:rPr>
          <w:rFonts w:ascii="Times New Roman" w:hAnsi="Times New Roman" w:cs="Times New Roman"/>
          <w:sz w:val="24"/>
          <w:szCs w:val="24"/>
        </w:rPr>
        <w:t xml:space="preserve">programowanie, informatyka, </w:t>
      </w:r>
      <w:r w:rsidRPr="002F3B67">
        <w:rPr>
          <w:rFonts w:ascii="Times New Roman" w:hAnsi="Times New Roman" w:cs="Times New Roman"/>
          <w:sz w:val="24"/>
          <w:szCs w:val="24"/>
        </w:rPr>
        <w:t>matematyka,</w:t>
      </w:r>
      <w:r w:rsidR="00A323C3">
        <w:rPr>
          <w:rFonts w:ascii="Times New Roman" w:hAnsi="Times New Roman" w:cs="Times New Roman"/>
          <w:sz w:val="24"/>
          <w:szCs w:val="24"/>
        </w:rPr>
        <w:t xml:space="preserve"> </w:t>
      </w:r>
      <w:r w:rsidRPr="002F3B67">
        <w:rPr>
          <w:rFonts w:ascii="Times New Roman" w:hAnsi="Times New Roman" w:cs="Times New Roman"/>
          <w:sz w:val="24"/>
          <w:szCs w:val="24"/>
        </w:rPr>
        <w:t>sztuka czy ekonomia. To sprawia, że jest atrakcyjnym narzędziem dla uczniów w różnych grupach wiekowych i poziomach umiejętności.</w:t>
      </w:r>
    </w:p>
    <w:p w14:paraId="2C2CB27D" w14:textId="2BCA084B" w:rsidR="002F3B67" w:rsidRPr="002F3B67" w:rsidRDefault="002F3B67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2F3B67">
        <w:rPr>
          <w:rFonts w:ascii="Times New Roman" w:hAnsi="Times New Roman" w:cs="Times New Roman"/>
          <w:sz w:val="24"/>
          <w:szCs w:val="24"/>
        </w:rPr>
        <w:t>Platforma umożliwia użytkownikom dostosowanie swojego doświadczenia uczenia się, oferując interaktywne lekcje i ćwiczenia dostosowane do indywidualnych potrzeb i poziomu zaawansowania.</w:t>
      </w:r>
    </w:p>
    <w:p w14:paraId="58FAEC9D" w14:textId="00ACFDAA" w:rsidR="0033110F" w:rsidRDefault="002F3B67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2F3B67">
        <w:rPr>
          <w:rFonts w:ascii="Times New Roman" w:hAnsi="Times New Roman" w:cs="Times New Roman"/>
          <w:sz w:val="24"/>
          <w:szCs w:val="24"/>
        </w:rPr>
        <w:t xml:space="preserve">Khan </w:t>
      </w:r>
      <w:proofErr w:type="spellStart"/>
      <w:r w:rsidRPr="002F3B67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2F3B67">
        <w:rPr>
          <w:rFonts w:ascii="Times New Roman" w:hAnsi="Times New Roman" w:cs="Times New Roman"/>
          <w:sz w:val="24"/>
          <w:szCs w:val="24"/>
        </w:rPr>
        <w:t xml:space="preserve"> jest dostępna za darmo dla wszystkich użytkowników, co czyni ją bardziej dostępną dla osób z różnych środowisk społecznych i ekonomicznych.</w:t>
      </w:r>
    </w:p>
    <w:p w14:paraId="02012EFE" w14:textId="77777777" w:rsidR="00D70FBB" w:rsidRDefault="00D70FBB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F3C597" w14:textId="6A5C77F5" w:rsidR="00D70FBB" w:rsidRPr="00CD0256" w:rsidRDefault="00D70FBB" w:rsidP="00D50840">
      <w:pPr>
        <w:jc w:val="both"/>
        <w:rPr>
          <w:rFonts w:ascii="Times New Roman" w:hAnsi="Times New Roman" w:cs="Times New Roman"/>
          <w:sz w:val="26"/>
          <w:szCs w:val="26"/>
        </w:rPr>
      </w:pPr>
      <w:r w:rsidRPr="00CD0256">
        <w:rPr>
          <w:rFonts w:ascii="Times New Roman" w:hAnsi="Times New Roman" w:cs="Times New Roman"/>
          <w:sz w:val="26"/>
          <w:szCs w:val="26"/>
        </w:rPr>
        <w:t>Negatywne cechy:</w:t>
      </w:r>
    </w:p>
    <w:p w14:paraId="5077C9D6" w14:textId="0B840024" w:rsidR="00D70FBB" w:rsidRPr="00D70FBB" w:rsidRDefault="00D70FBB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D70FBB">
        <w:rPr>
          <w:rFonts w:ascii="Times New Roman" w:hAnsi="Times New Roman" w:cs="Times New Roman"/>
          <w:sz w:val="24"/>
          <w:szCs w:val="24"/>
        </w:rPr>
        <w:t xml:space="preserve">W przeciwieństwie do tradycyjnego nauczania w szkole, uczniowie korzystający z Khan </w:t>
      </w:r>
      <w:proofErr w:type="spellStart"/>
      <w:r w:rsidRPr="00D70FBB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D70FBB">
        <w:rPr>
          <w:rFonts w:ascii="Times New Roman" w:hAnsi="Times New Roman" w:cs="Times New Roman"/>
          <w:sz w:val="24"/>
          <w:szCs w:val="24"/>
        </w:rPr>
        <w:t xml:space="preserve"> mogą mieć ograniczony nadzór i ocenę ze strony nauczyciela, co może prowadzić do braku motywacji lub niewłaściwego wykorzystania zasobów.</w:t>
      </w:r>
    </w:p>
    <w:p w14:paraId="3B8301E3" w14:textId="62060AEA" w:rsidR="00D70FBB" w:rsidRDefault="00D70FBB" w:rsidP="00D50840">
      <w:pPr>
        <w:jc w:val="both"/>
        <w:rPr>
          <w:rFonts w:ascii="Times New Roman" w:hAnsi="Times New Roman" w:cs="Times New Roman"/>
          <w:sz w:val="24"/>
          <w:szCs w:val="24"/>
        </w:rPr>
      </w:pPr>
      <w:r w:rsidRPr="00D70FBB">
        <w:rPr>
          <w:rFonts w:ascii="Times New Roman" w:hAnsi="Times New Roman" w:cs="Times New Roman"/>
          <w:sz w:val="24"/>
          <w:szCs w:val="24"/>
        </w:rPr>
        <w:t>Brak interakcji międzyludzkiej i konkurencji z tradycyjnym nauczaniem może sprawić, że niektórzy uczniowie będą mieli trudności z utrzymaniem motywacji do regularnego korzystania z platformy.</w:t>
      </w:r>
    </w:p>
    <w:p w14:paraId="0D965FA0" w14:textId="77777777" w:rsidR="007C43ED" w:rsidRDefault="007C43ED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BCB2AE" w14:textId="77777777" w:rsidR="0078182A" w:rsidRDefault="0078182A" w:rsidP="00D50840">
      <w:pPr>
        <w:keepNext/>
        <w:jc w:val="both"/>
      </w:pPr>
      <w:r w:rsidRPr="0078182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0E471C" wp14:editId="5BBDE658">
            <wp:extent cx="5760720" cy="2745105"/>
            <wp:effectExtent l="0" t="0" r="0" b="0"/>
            <wp:docPr id="196790882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90882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105C8" w14:textId="219C31C0" w:rsidR="007C43ED" w:rsidRPr="00D70FBB" w:rsidRDefault="0078182A" w:rsidP="00D50840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2</w:t>
      </w:r>
      <w:r>
        <w:fldChar w:fldCharType="end"/>
      </w:r>
      <w:r>
        <w:t xml:space="preserve">. Khan </w:t>
      </w:r>
      <w:proofErr w:type="spellStart"/>
      <w:r>
        <w:t>Academy</w:t>
      </w:r>
      <w:proofErr w:type="spellEnd"/>
      <w:r>
        <w:t xml:space="preserve"> strona główna.</w:t>
      </w:r>
    </w:p>
    <w:p w14:paraId="64342F1D" w14:textId="7EA16243" w:rsidR="00D70FBB" w:rsidRDefault="00D70FBB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E453B0" w14:textId="77777777" w:rsidR="00D50840" w:rsidRDefault="00D50840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AC6F28" w14:textId="77777777" w:rsidR="00D50840" w:rsidRDefault="00D50840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55F3D6" w14:textId="059BFC03" w:rsidR="00D50840" w:rsidRDefault="00D50840" w:rsidP="00D50840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3" w:name="_Toc170597631"/>
      <w:proofErr w:type="spellStart"/>
      <w:r w:rsidRPr="00D50840">
        <w:rPr>
          <w:rFonts w:ascii="Times New Roman" w:hAnsi="Times New Roman" w:cs="Times New Roman"/>
          <w:color w:val="auto"/>
          <w:sz w:val="28"/>
          <w:szCs w:val="28"/>
        </w:rPr>
        <w:lastRenderedPageBreak/>
        <w:t>Udemy</w:t>
      </w:r>
      <w:bookmarkEnd w:id="3"/>
      <w:proofErr w:type="spellEnd"/>
    </w:p>
    <w:p w14:paraId="7F3A9B5B" w14:textId="77777777" w:rsidR="00D50840" w:rsidRDefault="00D50840" w:rsidP="00D5084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F2C51B" w14:textId="05B5365D" w:rsidR="007E3F50" w:rsidRDefault="00A876E1" w:rsidP="007E3F50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A876E1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A876E1">
        <w:rPr>
          <w:rFonts w:ascii="Times New Roman" w:hAnsi="Times New Roman" w:cs="Times New Roman"/>
          <w:sz w:val="24"/>
          <w:szCs w:val="24"/>
        </w:rPr>
        <w:t xml:space="preserve"> to platforma edukacyjna oferująca szeroki wybór kursów online z różnych dziedzin, takich jak programowanie, biznes, języki obce, sztuka, nauki przyrodnicze i wiele innych.. Platforma udostępnia zarówno bezpłatne, jak i płatne kursy, co umożliwia użytkownikom dostęp do wartościowej edukacji w zależności od ich potrzeb i możliwości finansowych. </w:t>
      </w:r>
      <w:proofErr w:type="spellStart"/>
      <w:r w:rsidRPr="00A876E1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A876E1">
        <w:rPr>
          <w:rFonts w:ascii="Times New Roman" w:hAnsi="Times New Roman" w:cs="Times New Roman"/>
          <w:sz w:val="24"/>
          <w:szCs w:val="24"/>
        </w:rPr>
        <w:t xml:space="preserve"> jest popularną opcją dla osób poszukujących nowych umiejętności, rozwijających swoją karierę zawodową lub po prostu chcących pogłębić swoją wiedzę w różnych dziedzinach.</w:t>
      </w:r>
      <w:r w:rsidR="005E54B7">
        <w:rPr>
          <w:rFonts w:ascii="Times New Roman" w:hAnsi="Times New Roman" w:cs="Times New Roman"/>
          <w:sz w:val="24"/>
          <w:szCs w:val="24"/>
        </w:rPr>
        <w:t xml:space="preserve"> </w:t>
      </w:r>
      <w:r w:rsidR="007E3F50" w:rsidRPr="007E3F50">
        <w:rPr>
          <w:rFonts w:ascii="Times New Roman" w:hAnsi="Times New Roman" w:cs="Times New Roman"/>
          <w:sz w:val="24"/>
          <w:szCs w:val="24"/>
        </w:rPr>
        <w:t xml:space="preserve">Interfejs </w:t>
      </w:r>
      <w:r w:rsidR="005E54B7">
        <w:rPr>
          <w:rFonts w:ascii="Times New Roman" w:hAnsi="Times New Roman" w:cs="Times New Roman"/>
          <w:sz w:val="24"/>
          <w:szCs w:val="24"/>
        </w:rPr>
        <w:t>strony internetowej</w:t>
      </w:r>
      <w:r w:rsidR="007E3F50" w:rsidRPr="007E3F50">
        <w:rPr>
          <w:rFonts w:ascii="Times New Roman" w:hAnsi="Times New Roman" w:cs="Times New Roman"/>
          <w:sz w:val="24"/>
          <w:szCs w:val="24"/>
        </w:rPr>
        <w:t xml:space="preserve"> jest intuicyjny i łatwy w nawigacji, dzięki czemu użytkownicy mogą łatwo przeglądać dostępne kursy i znaleźć te, które odpowiadają ich zainteresowaniom. Funkcjonalności platformy obejmują możliwość wyboru kursów w oparciu o kategorie, oceny i recenzje kursów, dostęp do materiałów edukacyjnych wideo, quizów i ćwiczeń praktycznych oraz możliwość interakcji z innymi uczestnikami kursu. </w:t>
      </w:r>
      <w:proofErr w:type="spellStart"/>
      <w:r w:rsidR="007E3F50" w:rsidRPr="007E3F50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="007E3F50" w:rsidRPr="007E3F50">
        <w:rPr>
          <w:rFonts w:ascii="Times New Roman" w:hAnsi="Times New Roman" w:cs="Times New Roman"/>
          <w:sz w:val="24"/>
          <w:szCs w:val="24"/>
        </w:rPr>
        <w:t xml:space="preserve"> wyróżnia się także możliwością zakupu kursów jednorazowo lub subskrypcji dostępu do całej biblioteki kursów za stałą opłatą miesięczną. Jednakże, ze względu na zróżnicowaną jakość kursów i konieczność samodzielnego motywowania się, niektórzy użytkownicy mogą mieć trudności z osiągnięciem zamierzonych celów edukacyjnych.</w:t>
      </w:r>
    </w:p>
    <w:p w14:paraId="699E656F" w14:textId="77777777" w:rsidR="00514C89" w:rsidRPr="007E3F50" w:rsidRDefault="00514C89" w:rsidP="007E3F5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80626C" w14:textId="07C9C6E1" w:rsidR="007E3F50" w:rsidRPr="004229E2" w:rsidRDefault="00514C89" w:rsidP="007E3F50">
      <w:pPr>
        <w:jc w:val="both"/>
        <w:rPr>
          <w:rFonts w:ascii="Times New Roman" w:hAnsi="Times New Roman" w:cs="Times New Roman"/>
          <w:sz w:val="26"/>
          <w:szCs w:val="26"/>
        </w:rPr>
      </w:pPr>
      <w:r w:rsidRPr="00894043">
        <w:rPr>
          <w:rFonts w:ascii="Times New Roman" w:hAnsi="Times New Roman" w:cs="Times New Roman"/>
          <w:sz w:val="26"/>
          <w:szCs w:val="26"/>
        </w:rPr>
        <w:t xml:space="preserve">Pozytywne </w:t>
      </w:r>
      <w:r>
        <w:rPr>
          <w:rFonts w:ascii="Times New Roman" w:hAnsi="Times New Roman" w:cs="Times New Roman"/>
          <w:sz w:val="26"/>
          <w:szCs w:val="26"/>
        </w:rPr>
        <w:t>cechy:</w:t>
      </w:r>
    </w:p>
    <w:p w14:paraId="2EE7A2CA" w14:textId="5A8692AC" w:rsidR="00514C89" w:rsidRPr="00514C89" w:rsidRDefault="00514C89" w:rsidP="00514C89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14C89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514C89">
        <w:rPr>
          <w:rFonts w:ascii="Times New Roman" w:hAnsi="Times New Roman" w:cs="Times New Roman"/>
          <w:sz w:val="24"/>
          <w:szCs w:val="24"/>
        </w:rPr>
        <w:t xml:space="preserve"> oferuje ogromny wybór kursów z różnych dziedzin, od programowania i biznesu po sztukę, języki obce i rozwój osobisty. To sprawia, że platforma jest atrakcyjna dla szerokiej grupy użytkowników poszukujących nauki w różnych obszarach.</w:t>
      </w:r>
    </w:p>
    <w:p w14:paraId="15A967AF" w14:textId="6A3EED0D" w:rsidR="00514C89" w:rsidRPr="00514C89" w:rsidRDefault="00514C89" w:rsidP="00514C89">
      <w:pPr>
        <w:jc w:val="both"/>
        <w:rPr>
          <w:rFonts w:ascii="Times New Roman" w:hAnsi="Times New Roman" w:cs="Times New Roman"/>
          <w:sz w:val="24"/>
          <w:szCs w:val="24"/>
        </w:rPr>
      </w:pPr>
      <w:r w:rsidRPr="00514C89">
        <w:rPr>
          <w:rFonts w:ascii="Times New Roman" w:hAnsi="Times New Roman" w:cs="Times New Roman"/>
          <w:sz w:val="24"/>
          <w:szCs w:val="24"/>
        </w:rPr>
        <w:t xml:space="preserve">Większość kursów na </w:t>
      </w:r>
      <w:proofErr w:type="spellStart"/>
      <w:r w:rsidRPr="00514C89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514C89">
        <w:rPr>
          <w:rFonts w:ascii="Times New Roman" w:hAnsi="Times New Roman" w:cs="Times New Roman"/>
          <w:sz w:val="24"/>
          <w:szCs w:val="24"/>
        </w:rPr>
        <w:t xml:space="preserve"> jest tworzona przez doświadczonych ekspertów w swoich dziedzinach, co zapewnia wysoką jakość i rzetelność zawartości. </w:t>
      </w:r>
    </w:p>
    <w:p w14:paraId="06E094BC" w14:textId="77777777" w:rsidR="007E3F50" w:rsidRPr="007E3F50" w:rsidRDefault="007E3F50" w:rsidP="007E3F5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5DE3220" w14:textId="77777777" w:rsidR="00E267BB" w:rsidRPr="00CD0256" w:rsidRDefault="00E267BB" w:rsidP="00E267BB">
      <w:pPr>
        <w:jc w:val="both"/>
        <w:rPr>
          <w:rFonts w:ascii="Times New Roman" w:hAnsi="Times New Roman" w:cs="Times New Roman"/>
          <w:sz w:val="26"/>
          <w:szCs w:val="26"/>
        </w:rPr>
      </w:pPr>
      <w:r w:rsidRPr="00CD0256">
        <w:rPr>
          <w:rFonts w:ascii="Times New Roman" w:hAnsi="Times New Roman" w:cs="Times New Roman"/>
          <w:sz w:val="26"/>
          <w:szCs w:val="26"/>
        </w:rPr>
        <w:t>Negatywne cechy:</w:t>
      </w:r>
    </w:p>
    <w:p w14:paraId="1FB6CC2A" w14:textId="66F684B5" w:rsidR="007C790F" w:rsidRPr="007C790F" w:rsidRDefault="007C790F" w:rsidP="007C790F">
      <w:pPr>
        <w:jc w:val="both"/>
        <w:rPr>
          <w:rFonts w:ascii="Times New Roman" w:hAnsi="Times New Roman" w:cs="Times New Roman"/>
          <w:sz w:val="24"/>
          <w:szCs w:val="24"/>
        </w:rPr>
      </w:pPr>
      <w:r w:rsidRPr="007C790F">
        <w:rPr>
          <w:rFonts w:ascii="Times New Roman" w:hAnsi="Times New Roman" w:cs="Times New Roman"/>
          <w:sz w:val="24"/>
          <w:szCs w:val="24"/>
        </w:rPr>
        <w:t>Ponieważ większość kursów jest tworzona przez niezależnych instruktorów, może występować zróżnicowanie jakości zawartości. Niektóre kursy mogą być mniej profesjonalne lub mniej aktualne niż inne.</w:t>
      </w:r>
    </w:p>
    <w:p w14:paraId="52BD1D45" w14:textId="1CB41B2C" w:rsidR="007C790F" w:rsidRPr="007C790F" w:rsidRDefault="007C790F" w:rsidP="007C790F">
      <w:pPr>
        <w:jc w:val="both"/>
        <w:rPr>
          <w:rFonts w:ascii="Times New Roman" w:hAnsi="Times New Roman" w:cs="Times New Roman"/>
          <w:sz w:val="24"/>
          <w:szCs w:val="24"/>
        </w:rPr>
      </w:pPr>
      <w:r w:rsidRPr="007C790F">
        <w:rPr>
          <w:rFonts w:ascii="Times New Roman" w:hAnsi="Times New Roman" w:cs="Times New Roman"/>
          <w:sz w:val="24"/>
          <w:szCs w:val="24"/>
        </w:rPr>
        <w:t>Choć niektóre kursy są dostępne za niską cenę lub nawet za darmo, niektóre bardziej zaawansowane kursy mogą być dość kosztowne. Dla niektórych użytkowników może to być barierą w dostępie do pewnych zasobów edukacyjnych.</w:t>
      </w:r>
    </w:p>
    <w:p w14:paraId="6EBE28FF" w14:textId="7592276A" w:rsidR="007E3F50" w:rsidRDefault="007E3F50" w:rsidP="007C790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8655B2" w14:textId="77777777" w:rsidR="00BA29DA" w:rsidRDefault="00BA29DA" w:rsidP="00BA29DA">
      <w:pPr>
        <w:keepNext/>
        <w:jc w:val="both"/>
      </w:pPr>
      <w:r w:rsidRPr="00BA29D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B7F7AD2" wp14:editId="076DF689">
            <wp:extent cx="5760720" cy="2736215"/>
            <wp:effectExtent l="0" t="0" r="0" b="6985"/>
            <wp:docPr id="193908195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08195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73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E4CA4" w14:textId="67E661B0" w:rsidR="00BA29DA" w:rsidRDefault="00BA29DA" w:rsidP="00BA29DA">
      <w:pPr>
        <w:pStyle w:val="Legenda"/>
        <w:jc w:val="both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3</w:t>
      </w:r>
      <w:r>
        <w:fldChar w:fldCharType="end"/>
      </w:r>
      <w:r>
        <w:t xml:space="preserve">. </w:t>
      </w:r>
      <w:proofErr w:type="spellStart"/>
      <w:r>
        <w:t>Udemy</w:t>
      </w:r>
      <w:proofErr w:type="spellEnd"/>
      <w:r>
        <w:t xml:space="preserve"> strona główna.</w:t>
      </w:r>
    </w:p>
    <w:p w14:paraId="7C2A5F36" w14:textId="77777777" w:rsidR="00AB3AF8" w:rsidRDefault="00AB3AF8" w:rsidP="00AB3AF8">
      <w:pPr>
        <w:rPr>
          <w:rFonts w:ascii="Times New Roman" w:hAnsi="Times New Roman" w:cs="Times New Roman"/>
          <w:sz w:val="24"/>
          <w:szCs w:val="24"/>
        </w:rPr>
      </w:pPr>
    </w:p>
    <w:p w14:paraId="38DE0517" w14:textId="7D4C061F" w:rsidR="00AB3AF8" w:rsidRDefault="00AB3AF8" w:rsidP="00AB3AF8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_Toc170597632"/>
      <w:r w:rsidRPr="00AB3AF8">
        <w:rPr>
          <w:rFonts w:ascii="Times New Roman" w:hAnsi="Times New Roman" w:cs="Times New Roman"/>
          <w:color w:val="auto"/>
          <w:sz w:val="28"/>
          <w:szCs w:val="28"/>
        </w:rPr>
        <w:t>Wnioski</w:t>
      </w:r>
      <w:bookmarkEnd w:id="4"/>
    </w:p>
    <w:p w14:paraId="05EA2708" w14:textId="77777777" w:rsidR="00AB3AF8" w:rsidRDefault="00AB3AF8" w:rsidP="00AB3AF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A18437C" w14:textId="1D1D5E8F" w:rsidR="00AB3AF8" w:rsidRDefault="003A7758" w:rsidP="00AB3AF8">
      <w:pPr>
        <w:jc w:val="both"/>
        <w:rPr>
          <w:rFonts w:ascii="Times New Roman" w:hAnsi="Times New Roman" w:cs="Times New Roman"/>
          <w:sz w:val="24"/>
          <w:szCs w:val="24"/>
        </w:rPr>
      </w:pPr>
      <w:r w:rsidRPr="003A7758">
        <w:rPr>
          <w:rFonts w:ascii="Times New Roman" w:hAnsi="Times New Roman" w:cs="Times New Roman"/>
          <w:sz w:val="24"/>
          <w:szCs w:val="24"/>
        </w:rPr>
        <w:t xml:space="preserve">Analizując trzy różne aplikacje webowe: Code.org, Khan </w:t>
      </w:r>
      <w:proofErr w:type="spellStart"/>
      <w:r w:rsidRPr="003A7758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3A7758">
        <w:rPr>
          <w:rFonts w:ascii="Times New Roman" w:hAnsi="Times New Roman" w:cs="Times New Roman"/>
          <w:sz w:val="24"/>
          <w:szCs w:val="24"/>
        </w:rPr>
        <w:t xml:space="preserve"> i </w:t>
      </w:r>
      <w:proofErr w:type="spellStart"/>
      <w:r w:rsidRPr="003A7758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3A7758">
        <w:rPr>
          <w:rFonts w:ascii="Times New Roman" w:hAnsi="Times New Roman" w:cs="Times New Roman"/>
          <w:sz w:val="24"/>
          <w:szCs w:val="24"/>
        </w:rPr>
        <w:t xml:space="preserve">, można zauważyć, że każda z nich ma swoje własne cechy i zalety, które przyciągają użytkowników z różnych grup wiekowych i zainteresowań edukacyjnych. Code.org wyróżnia się jako platforma skoncentrowana na naukę programowania, oferująca edukację od podstaw po bardziej zaawansowane zagadnienia, a także kładąca nacisk na dostępność i wsparcie dla nauczycieli. Khan </w:t>
      </w:r>
      <w:proofErr w:type="spellStart"/>
      <w:r w:rsidRPr="003A7758">
        <w:rPr>
          <w:rFonts w:ascii="Times New Roman" w:hAnsi="Times New Roman" w:cs="Times New Roman"/>
          <w:sz w:val="24"/>
          <w:szCs w:val="24"/>
        </w:rPr>
        <w:t>Academy</w:t>
      </w:r>
      <w:proofErr w:type="spellEnd"/>
      <w:r w:rsidRPr="003A7758">
        <w:rPr>
          <w:rFonts w:ascii="Times New Roman" w:hAnsi="Times New Roman" w:cs="Times New Roman"/>
          <w:sz w:val="24"/>
          <w:szCs w:val="24"/>
        </w:rPr>
        <w:t xml:space="preserve"> oferuje szeroki wybór zasobów edukacyjnych z różnych dziedzin, a także spersonalizowane doświadczenie uczenia się, dostosowując materiały do indywidualnych potrzeb użytkowników. Natomiast </w:t>
      </w:r>
      <w:proofErr w:type="spellStart"/>
      <w:r w:rsidRPr="003A7758">
        <w:rPr>
          <w:rFonts w:ascii="Times New Roman" w:hAnsi="Times New Roman" w:cs="Times New Roman"/>
          <w:sz w:val="24"/>
          <w:szCs w:val="24"/>
        </w:rPr>
        <w:t>Udemy</w:t>
      </w:r>
      <w:proofErr w:type="spellEnd"/>
      <w:r w:rsidRPr="003A7758">
        <w:rPr>
          <w:rFonts w:ascii="Times New Roman" w:hAnsi="Times New Roman" w:cs="Times New Roman"/>
          <w:sz w:val="24"/>
          <w:szCs w:val="24"/>
        </w:rPr>
        <w:t xml:space="preserve"> wyróżnia się ogromnym wyborem kursów online z różnych dziedzin, elastycznością dostępu i wysoką jakością zawartości.</w:t>
      </w:r>
    </w:p>
    <w:p w14:paraId="3FAAE674" w14:textId="198A9052" w:rsidR="00B21868" w:rsidRDefault="00B21868" w:rsidP="00AB3AF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CF4CE3" w14:textId="77777777" w:rsidR="00B21868" w:rsidRDefault="00B2186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D1AD5D8" w14:textId="50DF5C01" w:rsidR="00B21868" w:rsidRPr="001946E1" w:rsidRDefault="00B21868" w:rsidP="00B21868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5" w:name="_Toc170597633"/>
      <w:r w:rsidRPr="001946E1">
        <w:rPr>
          <w:rFonts w:ascii="Times New Roman" w:hAnsi="Times New Roman" w:cs="Times New Roman"/>
          <w:b/>
          <w:bCs/>
          <w:color w:val="auto"/>
        </w:rPr>
        <w:lastRenderedPageBreak/>
        <w:t>Ogólny zarys systemu</w:t>
      </w:r>
      <w:bookmarkEnd w:id="5"/>
    </w:p>
    <w:p w14:paraId="6C4F62E8" w14:textId="77777777" w:rsidR="00B21868" w:rsidRDefault="00B21868" w:rsidP="00B2186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68A475" w14:textId="43FABF74" w:rsidR="00B21868" w:rsidRPr="0023242F" w:rsidRDefault="00042EBF" w:rsidP="00042EBF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_Toc170597634"/>
      <w:r w:rsidRPr="0023242F">
        <w:rPr>
          <w:rFonts w:ascii="Times New Roman" w:hAnsi="Times New Roman" w:cs="Times New Roman"/>
          <w:color w:val="auto"/>
          <w:sz w:val="28"/>
          <w:szCs w:val="28"/>
        </w:rPr>
        <w:t>Ogólny opis</w:t>
      </w:r>
      <w:bookmarkEnd w:id="6"/>
    </w:p>
    <w:p w14:paraId="62E2FF86" w14:textId="77777777" w:rsidR="00042EBF" w:rsidRDefault="00042EBF" w:rsidP="00042E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1ACA27" w14:textId="562DC2B0" w:rsidR="000A629C" w:rsidRDefault="006525E9" w:rsidP="00042EBF">
      <w:pPr>
        <w:jc w:val="both"/>
        <w:rPr>
          <w:rFonts w:ascii="Times New Roman" w:hAnsi="Times New Roman" w:cs="Times New Roman"/>
          <w:sz w:val="24"/>
          <w:szCs w:val="24"/>
        </w:rPr>
      </w:pPr>
      <w:r w:rsidRPr="006525E9">
        <w:rPr>
          <w:rFonts w:ascii="Times New Roman" w:hAnsi="Times New Roman" w:cs="Times New Roman"/>
          <w:sz w:val="24"/>
          <w:szCs w:val="24"/>
        </w:rPr>
        <w:t xml:space="preserve">Aplikacja webowa jest platformą edukacyjną, zaprojektowaną specjalnie dla osób chcących nauczyć się programowania lub doskonalić swoje umiejętności w tym zakresie. Jest to strona, gdzie użytkownicy </w:t>
      </w:r>
      <w:r>
        <w:rPr>
          <w:rFonts w:ascii="Times New Roman" w:hAnsi="Times New Roman" w:cs="Times New Roman"/>
          <w:sz w:val="24"/>
          <w:szCs w:val="24"/>
        </w:rPr>
        <w:t>mają</w:t>
      </w:r>
      <w:r w:rsidRPr="006525E9">
        <w:rPr>
          <w:rFonts w:ascii="Times New Roman" w:hAnsi="Times New Roman" w:cs="Times New Roman"/>
          <w:sz w:val="24"/>
          <w:szCs w:val="24"/>
        </w:rPr>
        <w:t xml:space="preserve"> dostęp do różnorodnych materiałów edukacyjnych, kursów, pytań oraz zadań programistycznych, które umożliwią im efektywną naukę programowania. Użytkownicy </w:t>
      </w:r>
      <w:r w:rsidR="00A24782">
        <w:rPr>
          <w:rFonts w:ascii="Times New Roman" w:hAnsi="Times New Roman" w:cs="Times New Roman"/>
          <w:sz w:val="24"/>
          <w:szCs w:val="24"/>
        </w:rPr>
        <w:t>są w stanie</w:t>
      </w:r>
      <w:r w:rsidRPr="006525E9">
        <w:rPr>
          <w:rFonts w:ascii="Times New Roman" w:hAnsi="Times New Roman" w:cs="Times New Roman"/>
          <w:sz w:val="24"/>
          <w:szCs w:val="24"/>
        </w:rPr>
        <w:t xml:space="preserve"> uczyć się programowania poprzez interaktywne kursy, quizy, praktyczne zadania oraz poprzez komunikację i współpracę z innymi użytkownikami na platformie.</w:t>
      </w:r>
    </w:p>
    <w:p w14:paraId="3A07605F" w14:textId="77777777" w:rsidR="0023242F" w:rsidRDefault="0023242F" w:rsidP="00042E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0A6DAD3" w14:textId="0D9F681C" w:rsidR="000A629C" w:rsidRPr="0023242F" w:rsidRDefault="00F76CFC" w:rsidP="00F76CFC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7" w:name="_Toc170597635"/>
      <w:r w:rsidRPr="0023242F">
        <w:rPr>
          <w:rFonts w:ascii="Times New Roman" w:hAnsi="Times New Roman" w:cs="Times New Roman"/>
          <w:color w:val="auto"/>
          <w:sz w:val="28"/>
          <w:szCs w:val="28"/>
        </w:rPr>
        <w:t>Grupy docelowe</w:t>
      </w:r>
      <w:bookmarkEnd w:id="7"/>
    </w:p>
    <w:p w14:paraId="2DB9E55D" w14:textId="77777777" w:rsidR="00F76CFC" w:rsidRDefault="00F76CFC" w:rsidP="00042EB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51858CC" w14:textId="145E486D" w:rsidR="00FA6B2B" w:rsidRDefault="00FA6B2B" w:rsidP="00042EB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tforma będzie głównie skierowana dla:</w:t>
      </w:r>
    </w:p>
    <w:p w14:paraId="244BB512" w14:textId="6A10D4AC" w:rsidR="009D5676" w:rsidRPr="009D5676" w:rsidRDefault="009D5676" w:rsidP="009D5676">
      <w:pPr>
        <w:jc w:val="both"/>
        <w:rPr>
          <w:rFonts w:ascii="Times New Roman" w:hAnsi="Times New Roman" w:cs="Times New Roman"/>
          <w:sz w:val="24"/>
          <w:szCs w:val="24"/>
        </w:rPr>
      </w:pPr>
      <w:r w:rsidRPr="009D5676">
        <w:rPr>
          <w:rFonts w:ascii="Times New Roman" w:hAnsi="Times New Roman" w:cs="Times New Roman"/>
          <w:sz w:val="24"/>
          <w:szCs w:val="24"/>
        </w:rPr>
        <w:t>Studen</w:t>
      </w:r>
      <w:r w:rsidR="00FA6B2B">
        <w:rPr>
          <w:rFonts w:ascii="Times New Roman" w:hAnsi="Times New Roman" w:cs="Times New Roman"/>
          <w:sz w:val="24"/>
          <w:szCs w:val="24"/>
        </w:rPr>
        <w:t>tów</w:t>
      </w:r>
      <w:r w:rsidRPr="009D5676">
        <w:rPr>
          <w:rFonts w:ascii="Times New Roman" w:hAnsi="Times New Roman" w:cs="Times New Roman"/>
          <w:sz w:val="24"/>
          <w:szCs w:val="24"/>
        </w:rPr>
        <w:t xml:space="preserve"> lub </w:t>
      </w:r>
      <w:r>
        <w:rPr>
          <w:rFonts w:ascii="Times New Roman" w:hAnsi="Times New Roman" w:cs="Times New Roman"/>
          <w:sz w:val="24"/>
          <w:szCs w:val="24"/>
        </w:rPr>
        <w:t>każd</w:t>
      </w:r>
      <w:r w:rsidR="00FA6B2B">
        <w:rPr>
          <w:rFonts w:ascii="Times New Roman" w:hAnsi="Times New Roman" w:cs="Times New Roman"/>
          <w:sz w:val="24"/>
          <w:szCs w:val="24"/>
        </w:rPr>
        <w:t>ej</w:t>
      </w:r>
      <w:r>
        <w:rPr>
          <w:rFonts w:ascii="Times New Roman" w:hAnsi="Times New Roman" w:cs="Times New Roman"/>
          <w:sz w:val="24"/>
          <w:szCs w:val="24"/>
        </w:rPr>
        <w:t xml:space="preserve"> osob</w:t>
      </w:r>
      <w:r w:rsidR="00FA6B2B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>, która planuje zacząć swoją karierę programowania.</w:t>
      </w:r>
    </w:p>
    <w:p w14:paraId="076E3A20" w14:textId="66328895" w:rsidR="009D5676" w:rsidRPr="009D5676" w:rsidRDefault="009D5676" w:rsidP="009D567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</w:t>
      </w:r>
      <w:r w:rsidR="00FA6B2B">
        <w:rPr>
          <w:rFonts w:ascii="Times New Roman" w:hAnsi="Times New Roman" w:cs="Times New Roman"/>
          <w:sz w:val="24"/>
          <w:szCs w:val="24"/>
        </w:rPr>
        <w:t>ób</w:t>
      </w:r>
      <w:r>
        <w:rPr>
          <w:rFonts w:ascii="Times New Roman" w:hAnsi="Times New Roman" w:cs="Times New Roman"/>
          <w:sz w:val="24"/>
          <w:szCs w:val="24"/>
        </w:rPr>
        <w:t xml:space="preserve"> potrafiąc</w:t>
      </w:r>
      <w:r w:rsidR="00FA6B2B">
        <w:rPr>
          <w:rFonts w:ascii="Times New Roman" w:hAnsi="Times New Roman" w:cs="Times New Roman"/>
          <w:sz w:val="24"/>
          <w:szCs w:val="24"/>
        </w:rPr>
        <w:t>ych</w:t>
      </w:r>
      <w:r>
        <w:rPr>
          <w:rFonts w:ascii="Times New Roman" w:hAnsi="Times New Roman" w:cs="Times New Roman"/>
          <w:sz w:val="24"/>
          <w:szCs w:val="24"/>
        </w:rPr>
        <w:t xml:space="preserve"> programować oraz </w:t>
      </w:r>
      <w:r w:rsidRPr="009D5676">
        <w:rPr>
          <w:rFonts w:ascii="Times New Roman" w:hAnsi="Times New Roman" w:cs="Times New Roman"/>
          <w:sz w:val="24"/>
          <w:szCs w:val="24"/>
        </w:rPr>
        <w:t>pragnąc</w:t>
      </w:r>
      <w:r w:rsidR="00FA6B2B">
        <w:rPr>
          <w:rFonts w:ascii="Times New Roman" w:hAnsi="Times New Roman" w:cs="Times New Roman"/>
          <w:sz w:val="24"/>
          <w:szCs w:val="24"/>
        </w:rPr>
        <w:t>ych</w:t>
      </w:r>
      <w:r w:rsidRPr="009D5676">
        <w:rPr>
          <w:rFonts w:ascii="Times New Roman" w:hAnsi="Times New Roman" w:cs="Times New Roman"/>
          <w:sz w:val="24"/>
          <w:szCs w:val="24"/>
        </w:rPr>
        <w:t xml:space="preserve"> poszerzyć swoją wiedzę w konkretnych językach lub technologiach.</w:t>
      </w:r>
    </w:p>
    <w:p w14:paraId="49DC79E8" w14:textId="0CB6A3D2" w:rsidR="00F76CFC" w:rsidRDefault="009D5676" w:rsidP="009D5676">
      <w:pPr>
        <w:jc w:val="both"/>
        <w:rPr>
          <w:rFonts w:ascii="Times New Roman" w:hAnsi="Times New Roman" w:cs="Times New Roman"/>
          <w:sz w:val="24"/>
          <w:szCs w:val="24"/>
        </w:rPr>
      </w:pPr>
      <w:r w:rsidRPr="009D5676">
        <w:rPr>
          <w:rFonts w:ascii="Times New Roman" w:hAnsi="Times New Roman" w:cs="Times New Roman"/>
          <w:sz w:val="24"/>
          <w:szCs w:val="24"/>
        </w:rPr>
        <w:t>Nauczyciel</w:t>
      </w:r>
      <w:r w:rsidR="00FA6B2B">
        <w:rPr>
          <w:rFonts w:ascii="Times New Roman" w:hAnsi="Times New Roman" w:cs="Times New Roman"/>
          <w:sz w:val="24"/>
          <w:szCs w:val="24"/>
        </w:rPr>
        <w:t>i</w:t>
      </w:r>
      <w:r w:rsidRPr="009D5676">
        <w:rPr>
          <w:rFonts w:ascii="Times New Roman" w:hAnsi="Times New Roman" w:cs="Times New Roman"/>
          <w:sz w:val="24"/>
          <w:szCs w:val="24"/>
        </w:rPr>
        <w:t xml:space="preserve"> lub wykładowc</w:t>
      </w:r>
      <w:r w:rsidR="00FA6B2B">
        <w:rPr>
          <w:rFonts w:ascii="Times New Roman" w:hAnsi="Times New Roman" w:cs="Times New Roman"/>
          <w:sz w:val="24"/>
          <w:szCs w:val="24"/>
        </w:rPr>
        <w:t>ów</w:t>
      </w:r>
      <w:r w:rsidRPr="009D5676">
        <w:rPr>
          <w:rFonts w:ascii="Times New Roman" w:hAnsi="Times New Roman" w:cs="Times New Roman"/>
          <w:sz w:val="24"/>
          <w:szCs w:val="24"/>
        </w:rPr>
        <w:t>, którzy chcą wykorzystać platformę do nauczania programowania.</w:t>
      </w:r>
    </w:p>
    <w:p w14:paraId="0AA944CA" w14:textId="77777777" w:rsidR="00013431" w:rsidRDefault="00013431" w:rsidP="009D567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1EF7D4" w14:textId="1D181A6B" w:rsidR="00013431" w:rsidRPr="0023242F" w:rsidRDefault="00013431" w:rsidP="00013431">
      <w:pPr>
        <w:pStyle w:val="Nagwek2"/>
        <w:jc w:val="both"/>
        <w:rPr>
          <w:rFonts w:ascii="Times New Roman" w:hAnsi="Times New Roman" w:cs="Times New Roman"/>
          <w:color w:val="auto"/>
          <w:sz w:val="28"/>
          <w:szCs w:val="28"/>
        </w:rPr>
      </w:pPr>
      <w:bookmarkStart w:id="8" w:name="_Toc170597636"/>
      <w:r w:rsidRPr="0023242F">
        <w:rPr>
          <w:rFonts w:ascii="Times New Roman" w:hAnsi="Times New Roman" w:cs="Times New Roman"/>
          <w:color w:val="auto"/>
          <w:sz w:val="28"/>
          <w:szCs w:val="28"/>
        </w:rPr>
        <w:t>Funkcjonalności</w:t>
      </w:r>
      <w:bookmarkEnd w:id="8"/>
    </w:p>
    <w:p w14:paraId="44AA3A4F" w14:textId="77777777" w:rsidR="00013431" w:rsidRDefault="00013431" w:rsidP="00013431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B50D75E" w14:textId="77777777" w:rsidR="0023242F" w:rsidRPr="0023242F" w:rsidRDefault="0023242F" w:rsidP="0023242F">
      <w:p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Platforma edukacyjna będzie posiadać następujące funkcjonalności, które umożliwią użytkownikom naukę programowania:</w:t>
      </w:r>
    </w:p>
    <w:p w14:paraId="47631614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Wybór kursów i materiałów edukacyjnych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3F52CA71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Użytkownicy mogą wybierać kursy z różnych języków programowania i technologii w zależności od poziomu trudności (początkujący, średniozaawansowany, zaawansowany).</w:t>
      </w:r>
    </w:p>
    <w:p w14:paraId="662D2E56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 xml:space="preserve">Każdy kurs zawiera zestaw materiałów edukacyjnych, w tym notatki, artykuły, wideo </w:t>
      </w:r>
      <w:proofErr w:type="spellStart"/>
      <w:r w:rsidRPr="0023242F">
        <w:rPr>
          <w:rFonts w:ascii="Times New Roman" w:hAnsi="Times New Roman" w:cs="Times New Roman"/>
          <w:sz w:val="24"/>
          <w:szCs w:val="24"/>
        </w:rPr>
        <w:t>tutoriale</w:t>
      </w:r>
      <w:proofErr w:type="spellEnd"/>
      <w:r w:rsidRPr="0023242F">
        <w:rPr>
          <w:rFonts w:ascii="Times New Roman" w:hAnsi="Times New Roman" w:cs="Times New Roman"/>
          <w:sz w:val="24"/>
          <w:szCs w:val="24"/>
        </w:rPr>
        <w:t xml:space="preserve"> oraz przykładowe kody.</w:t>
      </w:r>
    </w:p>
    <w:p w14:paraId="6E57788C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Interaktywne quizy i pytania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2CB894DD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Platforma oferuje interaktywne quizy i pytania sprawdzające, które pomagają użytkownikom utrwalić wiedzę i sprawdzić swoje zrozumienie materiału.</w:t>
      </w:r>
    </w:p>
    <w:p w14:paraId="40339B75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Użytkownicy mogą natychmiastowo zobaczyć wyniki swoich quizów i otrzymać szczegółowe wyjaśnienia poprawnych odpowiedzi.</w:t>
      </w:r>
    </w:p>
    <w:p w14:paraId="16DFA1B0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Zadania praktyczne i projekty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1C4A89AC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lastRenderedPageBreak/>
        <w:t>Użytkownicy mają dostęp do zestawów zadań praktycznych, które mogą rozwiązywać bezpośrednio w przeglądarce. Zadania te są zaprojektowane w taki sposób, aby stopniowo wprowadzać bardziej zaawansowane koncepty programistyczne.</w:t>
      </w:r>
    </w:p>
    <w:p w14:paraId="72904FD1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Platforma umożliwia tworzenie i przesyłanie projektów programistycznych, które są oceniane przez innych użytkowników lub przez automatyczne systemy oceny.</w:t>
      </w:r>
    </w:p>
    <w:p w14:paraId="2552F7F1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Komunikacja i współpraca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7AFEAB7E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Użytkownicy mogą komunikować się ze sobą za pomocą funkcji komentarzy i forów dyskusyjnych, dzieląc się wiedzą oraz udzielając sobie wzajemnie pomocy.</w:t>
      </w:r>
    </w:p>
    <w:p w14:paraId="170603E7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Istnieje możliwość tworzenia grup roboczych, w których użytkownicy mogą współpracować nad wspólnymi projektami.</w:t>
      </w:r>
    </w:p>
    <w:p w14:paraId="5CD06399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Śledzenie postępów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4189C4A4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Każdy użytkownik ma możliwość śledzenia swojego postępu w nauce poprzez zebrane statystyki, które przedstawiają ilość ukończonych kursów, wyniki quizów, zdobyte odznaki oraz inne osiągnięcia.</w:t>
      </w:r>
    </w:p>
    <w:p w14:paraId="5D499C2C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Platforma oferuje personalizowane rekomendacje kolejnych kursów i materiałów na podstawie dotychczasowych osiągnięć i preferencji użytkownika.</w:t>
      </w:r>
    </w:p>
    <w:p w14:paraId="6BF92098" w14:textId="77777777" w:rsidR="0023242F" w:rsidRPr="0023242F" w:rsidRDefault="0023242F" w:rsidP="0023242F">
      <w:pPr>
        <w:numPr>
          <w:ilvl w:val="0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b/>
          <w:bCs/>
          <w:sz w:val="24"/>
          <w:szCs w:val="24"/>
        </w:rPr>
        <w:t>Wsparcie dla nauczycieli i wykładowców</w:t>
      </w:r>
      <w:r w:rsidRPr="0023242F">
        <w:rPr>
          <w:rFonts w:ascii="Times New Roman" w:hAnsi="Times New Roman" w:cs="Times New Roman"/>
          <w:sz w:val="24"/>
          <w:szCs w:val="24"/>
        </w:rPr>
        <w:t>:</w:t>
      </w:r>
    </w:p>
    <w:p w14:paraId="4F64548A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Nauczyciele i wykładowcy mogą tworzyć własne kursy i zadania, które będą dostępne dla ich studentów.</w:t>
      </w:r>
    </w:p>
    <w:p w14:paraId="570C0C92" w14:textId="77777777" w:rsidR="0023242F" w:rsidRPr="0023242F" w:rsidRDefault="0023242F" w:rsidP="0023242F">
      <w:pPr>
        <w:numPr>
          <w:ilvl w:val="1"/>
          <w:numId w:val="1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23242F">
        <w:rPr>
          <w:rFonts w:ascii="Times New Roman" w:hAnsi="Times New Roman" w:cs="Times New Roman"/>
          <w:sz w:val="24"/>
          <w:szCs w:val="24"/>
        </w:rPr>
        <w:t>Platforma umożliwia monitorowanie postępów studentów oraz analizę wyników quizów i zadań.</w:t>
      </w:r>
    </w:p>
    <w:p w14:paraId="7148A7D8" w14:textId="77777777" w:rsidR="00CA402A" w:rsidRDefault="00CA402A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8A9046" w14:textId="77777777" w:rsidR="00CA402A" w:rsidRDefault="00CA402A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38C7AA" w14:textId="77777777" w:rsidR="008049BE" w:rsidRDefault="008049BE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EC225B" w14:textId="77777777" w:rsidR="008049BE" w:rsidRDefault="008049BE" w:rsidP="00FD1972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91B7730" w14:textId="4D9E35A7" w:rsidR="008049BE" w:rsidRDefault="008049BE" w:rsidP="008049BE">
      <w:pPr>
        <w:pStyle w:val="Nagwek2"/>
        <w:jc w:val="both"/>
        <w:rPr>
          <w:rFonts w:ascii="Times New Roman" w:hAnsi="Times New Roman" w:cs="Times New Roman"/>
          <w:color w:val="auto"/>
        </w:rPr>
      </w:pPr>
      <w:bookmarkStart w:id="9" w:name="_Toc170597637"/>
      <w:r w:rsidRPr="008049BE">
        <w:rPr>
          <w:rFonts w:ascii="Times New Roman" w:hAnsi="Times New Roman" w:cs="Times New Roman"/>
          <w:color w:val="auto"/>
        </w:rPr>
        <w:t>Diagram przypadków użycia</w:t>
      </w:r>
      <w:bookmarkEnd w:id="9"/>
    </w:p>
    <w:p w14:paraId="1611BF61" w14:textId="77777777" w:rsidR="008049BE" w:rsidRDefault="008049BE" w:rsidP="008049B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0848C1B" w14:textId="793D8E44" w:rsidR="007D5BBF" w:rsidRDefault="007D5BBF" w:rsidP="007D5BBF">
      <w:pPr>
        <w:pStyle w:val="xmsolistparagraph"/>
        <w:ind w:left="0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2"/>
      </w:tblGrid>
      <w:tr w:rsidR="007D5BBF" w14:paraId="5A0DEAF7" w14:textId="77777777" w:rsidTr="00C2571B">
        <w:tc>
          <w:tcPr>
            <w:tcW w:w="100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FFC3F8" w14:textId="527C0F3C" w:rsidR="007D5BBF" w:rsidRDefault="007D5BB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Przypadek użycia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Wybór kursu programowania:</w:t>
            </w:r>
          </w:p>
        </w:tc>
      </w:tr>
      <w:tr w:rsidR="007D5BBF" w14:paraId="77856A20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FBF8D2" w14:textId="3F7D48ED" w:rsidR="007D5BBF" w:rsidRDefault="007D5BB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Aktorzy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Użytkownik</w:t>
            </w:r>
          </w:p>
        </w:tc>
      </w:tr>
      <w:tr w:rsidR="007D5BBF" w14:paraId="008E3DF0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4545A9" w14:textId="42236FDB" w:rsidR="007D5BBF" w:rsidRDefault="007D5BB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Scenariusz główny:</w:t>
            </w:r>
            <w:r>
              <w:t xml:space="preserve"> </w:t>
            </w:r>
            <w:r w:rsidRPr="007D5BBF">
              <w:rPr>
                <w:color w:val="222222"/>
              </w:rPr>
              <w:t>Użytkownik przegląda dostępne kursy, wybiera interesujący go kurs, a następnie rozpoczyna naukę.</w:t>
            </w:r>
          </w:p>
        </w:tc>
      </w:tr>
      <w:tr w:rsidR="007D5BBF" w14:paraId="2B200E6C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EAD5FC" w14:textId="30FD45A1" w:rsidR="007D5BBF" w:rsidRDefault="007D5BB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Rozszerzenia:</w:t>
            </w:r>
            <w:r>
              <w:t xml:space="preserve"> </w:t>
            </w:r>
            <w:r w:rsidRPr="007D5BBF">
              <w:rPr>
                <w:color w:val="222222"/>
              </w:rPr>
              <w:t>Użytkownik może filtrować kursy według kategorii.</w:t>
            </w:r>
          </w:p>
        </w:tc>
      </w:tr>
    </w:tbl>
    <w:p w14:paraId="6FD84AC7" w14:textId="77777777" w:rsidR="008049BE" w:rsidRDefault="008049BE" w:rsidP="008049B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AA00DB" w14:textId="77777777" w:rsidR="00A52BCE" w:rsidRDefault="00850D0A" w:rsidP="00A52BCE">
      <w:pPr>
        <w:pStyle w:val="NormalnyWeb"/>
        <w:keepNext/>
        <w:jc w:val="both"/>
      </w:pPr>
      <w:r>
        <w:rPr>
          <w:noProof/>
        </w:rPr>
        <w:lastRenderedPageBreak/>
        <w:drawing>
          <wp:inline distT="0" distB="0" distL="0" distR="0" wp14:anchorId="361E9302" wp14:editId="0D55FEBB">
            <wp:extent cx="4914900" cy="2357766"/>
            <wp:effectExtent l="0" t="0" r="0" b="4445"/>
            <wp:docPr id="484419378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4065" cy="2371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A8194" w14:textId="0409D290" w:rsidR="00850D0A" w:rsidRDefault="00A52BCE" w:rsidP="00A52BCE">
      <w:pPr>
        <w:pStyle w:val="Legenda"/>
        <w:jc w:val="both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4</w:t>
      </w:r>
      <w:r>
        <w:fldChar w:fldCharType="end"/>
      </w:r>
      <w:r>
        <w:t xml:space="preserve">. </w:t>
      </w:r>
      <w:r w:rsidR="00BC5DCC">
        <w:t>Diagram przypadków użycia – wybór kursu programowania.</w:t>
      </w:r>
    </w:p>
    <w:p w14:paraId="35022CDE" w14:textId="77777777" w:rsidR="00850D0A" w:rsidRDefault="00850D0A" w:rsidP="008049B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826E20" w14:textId="4987B2AD" w:rsidR="00F63920" w:rsidRDefault="00F63920" w:rsidP="00F63920">
      <w:pPr>
        <w:pStyle w:val="xmsolistparagraph"/>
        <w:ind w:left="0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2"/>
      </w:tblGrid>
      <w:tr w:rsidR="00F63920" w14:paraId="35D1F3D6" w14:textId="77777777" w:rsidTr="00C2571B">
        <w:tc>
          <w:tcPr>
            <w:tcW w:w="100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C79CA9" w14:textId="63E2C4E8" w:rsidR="00F63920" w:rsidRDefault="00F63920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Przypadek użycia:</w:t>
            </w:r>
            <w:r>
              <w:rPr>
                <w:color w:val="222222"/>
              </w:rPr>
              <w:t> </w:t>
            </w:r>
            <w:r w:rsidRPr="00F63920">
              <w:rPr>
                <w:color w:val="222222"/>
              </w:rPr>
              <w:t>Rozwiązywanie pytań i quizów</w:t>
            </w:r>
          </w:p>
        </w:tc>
      </w:tr>
      <w:tr w:rsidR="00F63920" w14:paraId="3062402B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84168F" w14:textId="77777777" w:rsidR="00F63920" w:rsidRDefault="00F63920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Aktorzy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Użytkownik</w:t>
            </w:r>
          </w:p>
        </w:tc>
      </w:tr>
      <w:tr w:rsidR="00F63920" w14:paraId="159874AE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491C1" w14:textId="58398147" w:rsidR="00F63920" w:rsidRDefault="00F63920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Scenariusz główny:</w:t>
            </w:r>
            <w:r>
              <w:t xml:space="preserve"> </w:t>
            </w:r>
            <w:r w:rsidRPr="00F63920">
              <w:rPr>
                <w:color w:val="222222"/>
              </w:rPr>
              <w:t>Użytkownik przechodzi przez zestawy pytań i quizów, które pomagają mu w utrwaleniu wiedzy i sprawdzeniu postępu.</w:t>
            </w:r>
          </w:p>
        </w:tc>
      </w:tr>
      <w:tr w:rsidR="00F63920" w14:paraId="47C475F0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0E957" w14:textId="04D7E40A" w:rsidR="00F63920" w:rsidRDefault="00F63920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Rozszerzenia:</w:t>
            </w:r>
            <w:r>
              <w:t xml:space="preserve"> </w:t>
            </w:r>
            <w:r w:rsidRPr="00F63920">
              <w:rPr>
                <w:color w:val="222222"/>
              </w:rPr>
              <w:t>Użytkownik może sprawdzić poprawność swoich odpowiedzi i otrzymać natychmiastową informację zwrotną.</w:t>
            </w:r>
          </w:p>
        </w:tc>
      </w:tr>
    </w:tbl>
    <w:p w14:paraId="56ED4F07" w14:textId="77777777" w:rsidR="00F63920" w:rsidRDefault="00F63920" w:rsidP="00F6392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8A7A82" w14:textId="77777777" w:rsidR="00A52BCE" w:rsidRDefault="00850D0A" w:rsidP="00A52BCE">
      <w:pPr>
        <w:pStyle w:val="NormalnyWeb"/>
        <w:keepNext/>
        <w:jc w:val="both"/>
      </w:pPr>
      <w:r>
        <w:rPr>
          <w:noProof/>
        </w:rPr>
        <w:drawing>
          <wp:inline distT="0" distB="0" distL="0" distR="0" wp14:anchorId="7D2E0302" wp14:editId="36C60748">
            <wp:extent cx="5148533" cy="2552700"/>
            <wp:effectExtent l="0" t="0" r="0" b="0"/>
            <wp:docPr id="140435875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91" cy="2599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65311" w14:textId="7952606E" w:rsidR="00850D0A" w:rsidRDefault="00A52BCE" w:rsidP="00A52BCE">
      <w:pPr>
        <w:pStyle w:val="Legenda"/>
        <w:jc w:val="both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5</w:t>
      </w:r>
      <w:r>
        <w:fldChar w:fldCharType="end"/>
      </w:r>
      <w:r>
        <w:t xml:space="preserve">. </w:t>
      </w:r>
      <w:r w:rsidR="00BC5DCC">
        <w:t>Diagram przypadków użycia – rozwiązywanie pytań i quizów.</w:t>
      </w:r>
      <w:r>
        <w:t>.</w:t>
      </w:r>
    </w:p>
    <w:p w14:paraId="68FDAD63" w14:textId="77777777" w:rsidR="00F63920" w:rsidRDefault="00F63920" w:rsidP="00F6392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A4DABF" w14:textId="77777777" w:rsidR="000D54CF" w:rsidRDefault="000D54CF" w:rsidP="000D54CF">
      <w:pPr>
        <w:rPr>
          <w:rFonts w:ascii="Calibri" w:hAnsi="Calibri" w:cs="Calibri"/>
        </w:rPr>
      </w:pPr>
    </w:p>
    <w:p w14:paraId="4F0232D0" w14:textId="75DE66F1" w:rsidR="000D54CF" w:rsidRDefault="000D54CF" w:rsidP="000D54CF">
      <w:pPr>
        <w:pStyle w:val="xmsolistparagraph"/>
        <w:ind w:left="0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2"/>
      </w:tblGrid>
      <w:tr w:rsidR="000D54CF" w14:paraId="797288F7" w14:textId="77777777" w:rsidTr="00C2571B">
        <w:tc>
          <w:tcPr>
            <w:tcW w:w="100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6435D9" w14:textId="34D381C0" w:rsidR="000D54CF" w:rsidRDefault="000D54C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Przypadek użycia:</w:t>
            </w:r>
            <w:r>
              <w:rPr>
                <w:color w:val="222222"/>
              </w:rPr>
              <w:t> </w:t>
            </w:r>
            <w:r w:rsidRPr="000D54CF">
              <w:rPr>
                <w:color w:val="222222"/>
              </w:rPr>
              <w:t>Rozwiązywanie zadań praktycznych</w:t>
            </w:r>
          </w:p>
        </w:tc>
      </w:tr>
      <w:tr w:rsidR="000D54CF" w14:paraId="48B29220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FD6258" w14:textId="77777777" w:rsidR="000D54CF" w:rsidRDefault="000D54C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Aktorzy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Użytkownik</w:t>
            </w:r>
          </w:p>
        </w:tc>
      </w:tr>
      <w:tr w:rsidR="000D54CF" w14:paraId="668E5F34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9CAC65" w14:textId="3B86D204" w:rsidR="000D54CF" w:rsidRDefault="000D54C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lastRenderedPageBreak/>
              <w:t>Scenariusz główny:</w:t>
            </w:r>
            <w:r>
              <w:t xml:space="preserve"> </w:t>
            </w:r>
            <w:r w:rsidRPr="000D54CF">
              <w:rPr>
                <w:color w:val="222222"/>
              </w:rPr>
              <w:t>Użytkownik wybiera zadanie praktyczne z wybranego kursu i próbuje je rozwiązać</w:t>
            </w:r>
            <w:r>
              <w:rPr>
                <w:color w:val="222222"/>
              </w:rPr>
              <w:t xml:space="preserve"> wpisując poprawną odpowiedź w przeglądarce.</w:t>
            </w:r>
          </w:p>
        </w:tc>
      </w:tr>
      <w:tr w:rsidR="000D54CF" w14:paraId="072DC89D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E736C9" w14:textId="60EE563C" w:rsidR="000D54CF" w:rsidRDefault="000D54CF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Rozszerzenia:</w:t>
            </w:r>
            <w:r>
              <w:t xml:space="preserve"> </w:t>
            </w:r>
            <w:r w:rsidRPr="000D54CF">
              <w:rPr>
                <w:color w:val="222222"/>
              </w:rPr>
              <w:t>Użytkownik może zapisywać swoje postępy w rozwiązywaniu zadań i wracać do nich później.</w:t>
            </w:r>
          </w:p>
        </w:tc>
      </w:tr>
    </w:tbl>
    <w:p w14:paraId="0275F1CD" w14:textId="77777777" w:rsidR="000D54CF" w:rsidRDefault="000D54CF" w:rsidP="000D54CF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82AE26" w14:textId="77777777" w:rsidR="00A52BCE" w:rsidRDefault="00850D0A" w:rsidP="00A52BCE">
      <w:pPr>
        <w:pStyle w:val="NormalnyWeb"/>
        <w:keepNext/>
        <w:jc w:val="both"/>
      </w:pPr>
      <w:r>
        <w:rPr>
          <w:noProof/>
        </w:rPr>
        <w:drawing>
          <wp:inline distT="0" distB="0" distL="0" distR="0" wp14:anchorId="73F1B7AB" wp14:editId="05C1595A">
            <wp:extent cx="5457825" cy="2399229"/>
            <wp:effectExtent l="0" t="0" r="0" b="1270"/>
            <wp:docPr id="311889476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277" cy="2402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200D04" w14:textId="3E14B385" w:rsidR="00850D0A" w:rsidRDefault="00A52BCE" w:rsidP="00A52BCE">
      <w:pPr>
        <w:pStyle w:val="Legenda"/>
        <w:jc w:val="both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6</w:t>
      </w:r>
      <w:r>
        <w:fldChar w:fldCharType="end"/>
      </w:r>
      <w:r>
        <w:t xml:space="preserve">. </w:t>
      </w:r>
      <w:r w:rsidR="00BC5DCC">
        <w:t>Diagram przypadków użycia – rozwiązywanie zadań praktycznych.</w:t>
      </w:r>
    </w:p>
    <w:p w14:paraId="052971A6" w14:textId="77777777" w:rsidR="00F63920" w:rsidRDefault="00F63920" w:rsidP="008049B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B1B099" w14:textId="77777777" w:rsidR="00660F1E" w:rsidRDefault="00660F1E" w:rsidP="00660F1E">
      <w:pPr>
        <w:rPr>
          <w:rFonts w:ascii="Calibri" w:hAnsi="Calibri" w:cs="Calibri"/>
        </w:rPr>
      </w:pPr>
    </w:p>
    <w:p w14:paraId="3421F002" w14:textId="7020326B" w:rsidR="00660F1E" w:rsidRDefault="00660F1E" w:rsidP="00660F1E">
      <w:pPr>
        <w:pStyle w:val="xmsolistparagraph"/>
        <w:ind w:left="0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2"/>
      </w:tblGrid>
      <w:tr w:rsidR="00660F1E" w14:paraId="6FFE035D" w14:textId="77777777" w:rsidTr="00C2571B">
        <w:tc>
          <w:tcPr>
            <w:tcW w:w="100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015A9D" w14:textId="4155BC92" w:rsidR="00660F1E" w:rsidRDefault="00660F1E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Przypadek użycia:</w:t>
            </w:r>
            <w:r>
              <w:rPr>
                <w:color w:val="222222"/>
              </w:rPr>
              <w:t> </w:t>
            </w:r>
            <w:r w:rsidRPr="00660F1E">
              <w:rPr>
                <w:color w:val="222222"/>
              </w:rPr>
              <w:t>Komunikacja między użytkownikami</w:t>
            </w:r>
          </w:p>
        </w:tc>
      </w:tr>
      <w:tr w:rsidR="00660F1E" w14:paraId="22711F75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ED3E7D0" w14:textId="77777777" w:rsidR="00660F1E" w:rsidRDefault="00660F1E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Aktorzy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Użytkownik</w:t>
            </w:r>
          </w:p>
        </w:tc>
      </w:tr>
      <w:tr w:rsidR="00660F1E" w14:paraId="2694FBF4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D09FF2" w14:textId="6191CD0D" w:rsidR="00660F1E" w:rsidRDefault="00660F1E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Scenariusz główny:</w:t>
            </w:r>
            <w:r>
              <w:t xml:space="preserve"> </w:t>
            </w:r>
            <w:r w:rsidRPr="00660F1E">
              <w:rPr>
                <w:color w:val="222222"/>
              </w:rPr>
              <w:t>Użytkownik może komunikować się ze innymi użytkownikami za pomocą funkcji komentarzy, dzielić się wiedzą lub prosić o pomoc.</w:t>
            </w:r>
          </w:p>
        </w:tc>
      </w:tr>
      <w:tr w:rsidR="00660F1E" w14:paraId="5D7EA7B8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928ED7" w14:textId="5F5363AC" w:rsidR="00660F1E" w:rsidRDefault="00660F1E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Rozszerzenia:</w:t>
            </w:r>
            <w:r>
              <w:t xml:space="preserve"> </w:t>
            </w:r>
            <w:r w:rsidRPr="00660F1E">
              <w:rPr>
                <w:color w:val="222222"/>
              </w:rPr>
              <w:t>Użytkownik może subskrybować inne profile użytkowników lub uczestniczyć w grupach dyskusyjnych.</w:t>
            </w:r>
          </w:p>
        </w:tc>
      </w:tr>
    </w:tbl>
    <w:p w14:paraId="5EF520F9" w14:textId="77777777" w:rsidR="00660F1E" w:rsidRDefault="00660F1E" w:rsidP="00660F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77328A7" w14:textId="77777777" w:rsidR="00A52BCE" w:rsidRDefault="00850D0A" w:rsidP="00A52BCE">
      <w:pPr>
        <w:pStyle w:val="NormalnyWeb"/>
        <w:keepNext/>
        <w:jc w:val="both"/>
      </w:pPr>
      <w:r>
        <w:rPr>
          <w:noProof/>
        </w:rPr>
        <w:lastRenderedPageBreak/>
        <w:drawing>
          <wp:inline distT="0" distB="0" distL="0" distR="0" wp14:anchorId="2BFAC2EC" wp14:editId="3468D59A">
            <wp:extent cx="5760720" cy="2696210"/>
            <wp:effectExtent l="0" t="0" r="0" b="8890"/>
            <wp:docPr id="1121894008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69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4A4D6" w14:textId="57AEE151" w:rsidR="00850D0A" w:rsidRDefault="00A52BCE" w:rsidP="00A52BCE">
      <w:pPr>
        <w:pStyle w:val="Legenda"/>
        <w:jc w:val="both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7</w:t>
      </w:r>
      <w:r>
        <w:fldChar w:fldCharType="end"/>
      </w:r>
      <w:r>
        <w:t xml:space="preserve">. </w:t>
      </w:r>
      <w:r w:rsidR="00027E95">
        <w:t>Diagram przypadków użycia – komunikacja między użytkownikami.</w:t>
      </w:r>
    </w:p>
    <w:p w14:paraId="2861B332" w14:textId="77777777" w:rsidR="003B380B" w:rsidRDefault="003B380B" w:rsidP="003B380B">
      <w:pPr>
        <w:rPr>
          <w:rFonts w:ascii="Calibri" w:hAnsi="Calibri" w:cs="Calibri"/>
        </w:rPr>
      </w:pPr>
    </w:p>
    <w:p w14:paraId="5447559E" w14:textId="1E3B3147" w:rsidR="003B380B" w:rsidRDefault="003B380B" w:rsidP="003B380B">
      <w:pPr>
        <w:pStyle w:val="xmsolistparagraph"/>
        <w:ind w:left="0"/>
      </w:pP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52"/>
      </w:tblGrid>
      <w:tr w:rsidR="003B380B" w14:paraId="27E4F2C5" w14:textId="77777777" w:rsidTr="00C2571B">
        <w:tc>
          <w:tcPr>
            <w:tcW w:w="1006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C8130" w14:textId="08426411" w:rsidR="003B380B" w:rsidRDefault="003B380B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Przypadek użycia:</w:t>
            </w:r>
            <w:r>
              <w:rPr>
                <w:color w:val="222222"/>
              </w:rPr>
              <w:t> </w:t>
            </w:r>
            <w:r w:rsidRPr="003B380B">
              <w:rPr>
                <w:color w:val="222222"/>
              </w:rPr>
              <w:t>Monitorowanie postępu</w:t>
            </w:r>
          </w:p>
        </w:tc>
      </w:tr>
      <w:tr w:rsidR="003B380B" w14:paraId="26864051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5422B5D" w14:textId="77777777" w:rsidR="003B380B" w:rsidRDefault="003B380B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Aktorzy:</w:t>
            </w:r>
            <w:r>
              <w:rPr>
                <w:color w:val="222222"/>
              </w:rPr>
              <w:t> </w:t>
            </w:r>
            <w:r w:rsidRPr="007D5BBF">
              <w:rPr>
                <w:color w:val="222222"/>
              </w:rPr>
              <w:t>Użytkownik</w:t>
            </w:r>
          </w:p>
        </w:tc>
      </w:tr>
      <w:tr w:rsidR="003B380B" w14:paraId="40004953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5E1961" w14:textId="3DD232B5" w:rsidR="003B380B" w:rsidRDefault="003B380B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Scenariusz główny:</w:t>
            </w:r>
            <w:r>
              <w:t xml:space="preserve"> </w:t>
            </w:r>
            <w:r w:rsidRPr="003B380B">
              <w:rPr>
                <w:color w:val="222222"/>
              </w:rPr>
              <w:t>Użytkownik sprawdza swoje postępy w nauce, przeglądając zebrane statystyki, takie jak ilość ukończonych kursów, wyniki quizów itp.</w:t>
            </w:r>
          </w:p>
        </w:tc>
      </w:tr>
      <w:tr w:rsidR="003B380B" w14:paraId="1E237CCE" w14:textId="77777777" w:rsidTr="00C2571B">
        <w:tc>
          <w:tcPr>
            <w:tcW w:w="1006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9B9A3" w14:textId="4693E408" w:rsidR="003B380B" w:rsidRDefault="003B380B" w:rsidP="00C2571B">
            <w:pPr>
              <w:pStyle w:val="xxxmsonormal"/>
              <w:jc w:val="both"/>
            </w:pPr>
            <w:r>
              <w:rPr>
                <w:b/>
                <w:bCs/>
                <w:color w:val="222222"/>
              </w:rPr>
              <w:t>Rozszerzenia:</w:t>
            </w:r>
            <w:r>
              <w:t xml:space="preserve"> </w:t>
            </w:r>
            <w:r w:rsidRPr="003B380B">
              <w:rPr>
                <w:color w:val="222222"/>
              </w:rPr>
              <w:t>Użytkownik może zdecydować się na powtórzenie danego kursu lub zadania w celu poprawy wyników. Może również ustawiać cele nauki i śledzić ich realizację.</w:t>
            </w:r>
          </w:p>
        </w:tc>
      </w:tr>
    </w:tbl>
    <w:p w14:paraId="7CFED635" w14:textId="77777777" w:rsidR="00660F1E" w:rsidRDefault="00660F1E" w:rsidP="00660F1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63785D" w14:textId="77777777" w:rsidR="00A52BCE" w:rsidRDefault="00850D0A" w:rsidP="00A52BCE">
      <w:pPr>
        <w:pStyle w:val="NormalnyWeb"/>
        <w:keepNext/>
        <w:jc w:val="both"/>
      </w:pPr>
      <w:r>
        <w:rPr>
          <w:noProof/>
        </w:rPr>
        <w:drawing>
          <wp:inline distT="0" distB="0" distL="0" distR="0" wp14:anchorId="260E351D" wp14:editId="2F88D549">
            <wp:extent cx="5760720" cy="2727960"/>
            <wp:effectExtent l="0" t="0" r="0" b="0"/>
            <wp:docPr id="534216140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27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41858" w14:textId="4BBDED32" w:rsidR="00850D0A" w:rsidRDefault="00A52BCE" w:rsidP="00A52BCE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8</w:t>
      </w:r>
      <w:r>
        <w:fldChar w:fldCharType="end"/>
      </w:r>
      <w:r>
        <w:t xml:space="preserve">. </w:t>
      </w:r>
      <w:r w:rsidR="00027E95">
        <w:t>Diagram przypadków użycia – monitorowanie postępu.</w:t>
      </w:r>
    </w:p>
    <w:p w14:paraId="6DF5467F" w14:textId="77777777" w:rsidR="00660F1E" w:rsidRDefault="00660F1E" w:rsidP="008049B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B96E25B" w14:textId="0B7937EB" w:rsidR="00A03B89" w:rsidRDefault="00A03B89" w:rsidP="00A03B89">
      <w:pPr>
        <w:pStyle w:val="Nagwek2"/>
        <w:jc w:val="both"/>
        <w:rPr>
          <w:rFonts w:ascii="Times New Roman" w:hAnsi="Times New Roman" w:cs="Times New Roman"/>
          <w:color w:val="auto"/>
        </w:rPr>
      </w:pPr>
      <w:bookmarkStart w:id="10" w:name="_Toc170597638"/>
      <w:r w:rsidRPr="00A03B89">
        <w:rPr>
          <w:rFonts w:ascii="Times New Roman" w:hAnsi="Times New Roman" w:cs="Times New Roman"/>
          <w:color w:val="auto"/>
        </w:rPr>
        <w:lastRenderedPageBreak/>
        <w:t>Wymagania funkcjonalne i niefunkcjonalne</w:t>
      </w:r>
      <w:bookmarkEnd w:id="10"/>
    </w:p>
    <w:p w14:paraId="2AC075B7" w14:textId="77777777" w:rsidR="00A03B89" w:rsidRDefault="00A03B89" w:rsidP="00A03B8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3F1DDC" w14:textId="77777777" w:rsidR="00B5234F" w:rsidRDefault="00B5234F" w:rsidP="00B5234F">
      <w:pPr>
        <w:pStyle w:val="xxmsonormal"/>
        <w:shd w:val="clear" w:color="auto" w:fill="FFFFFF"/>
      </w:pPr>
      <w:r>
        <w:rPr>
          <w:rFonts w:ascii="Arial" w:hAnsi="Arial" w:cs="Arial"/>
          <w:color w:val="222222"/>
        </w:rPr>
        <w:t> </w:t>
      </w:r>
    </w:p>
    <w:p w14:paraId="6D6929C1" w14:textId="77777777" w:rsidR="00B5234F" w:rsidRDefault="00B5234F" w:rsidP="00B5234F">
      <w:pPr>
        <w:pStyle w:val="xxmsonormal"/>
        <w:shd w:val="clear" w:color="auto" w:fill="FFFFFF"/>
        <w:jc w:val="center"/>
      </w:pPr>
      <w:r>
        <w:rPr>
          <w:color w:val="222222"/>
          <w:sz w:val="20"/>
          <w:szCs w:val="20"/>
        </w:rPr>
        <w:t>Wymagania funkcjonalne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9"/>
        <w:gridCol w:w="5803"/>
        <w:gridCol w:w="1270"/>
      </w:tblGrid>
      <w:tr w:rsidR="00B5234F" w14:paraId="40343C9B" w14:textId="77777777" w:rsidTr="00B5234F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73D117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Nazwa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94E06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Opis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A320F5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Priorytet</w:t>
            </w:r>
          </w:p>
        </w:tc>
      </w:tr>
      <w:tr w:rsidR="00B5234F" w14:paraId="46E5DBA0" w14:textId="77777777" w:rsidTr="00B5234F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15F84B" w14:textId="46580CA4" w:rsidR="00B5234F" w:rsidRPr="00B5234F" w:rsidRDefault="00B5234F" w:rsidP="00C2571B">
            <w:pPr>
              <w:pStyle w:val="xxmsonormal"/>
              <w:jc w:val="center"/>
              <w:rPr>
                <w:color w:val="000000"/>
              </w:rPr>
            </w:pPr>
            <w:r w:rsidRPr="00B5234F">
              <w:rPr>
                <w:color w:val="000000"/>
              </w:rPr>
              <w:t>Rejestracja użytkownika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E3226C" w14:textId="1523E13A" w:rsidR="00B5234F" w:rsidRPr="00B5234F" w:rsidRDefault="00B5234F" w:rsidP="00C2571B">
            <w:pPr>
              <w:pStyle w:val="xxmsonormal"/>
              <w:jc w:val="center"/>
              <w:rPr>
                <w:color w:val="000000"/>
              </w:rPr>
            </w:pPr>
            <w:r w:rsidRPr="00B5234F">
              <w:rPr>
                <w:color w:val="000000"/>
              </w:rPr>
              <w:t xml:space="preserve">Umożliwia nowym użytkownikom rejestrację na platformie poprzez </w:t>
            </w:r>
            <w:r w:rsidR="00254410">
              <w:rPr>
                <w:color w:val="000000"/>
              </w:rPr>
              <w:t>loginu i hasła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C6685" w14:textId="42AA9DA4" w:rsidR="00B5234F" w:rsidRPr="00B5234F" w:rsidRDefault="00B5234F" w:rsidP="00C2571B">
            <w:pPr>
              <w:pStyle w:val="xxmsonormal"/>
              <w:jc w:val="center"/>
              <w:rPr>
                <w:color w:val="000000"/>
              </w:rPr>
            </w:pPr>
            <w:r w:rsidRPr="00B5234F">
              <w:rPr>
                <w:color w:val="000000"/>
              </w:rPr>
              <w:t>Wysoki</w:t>
            </w:r>
          </w:p>
        </w:tc>
      </w:tr>
      <w:tr w:rsidR="00B5234F" w14:paraId="443856B3" w14:textId="77777777" w:rsidTr="00051E6F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45DD7" w14:textId="528C51F4" w:rsidR="00B5234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Ocena odpowiedzi użytkownika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0E608" w14:textId="3CF03334" w:rsidR="00B5234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System powinien automatycznie oceniać odpowiedzi użytkowników na zadania praktyczne i quizy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95B473" w14:textId="71611513" w:rsidR="00B5234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Średni</w:t>
            </w:r>
          </w:p>
        </w:tc>
      </w:tr>
      <w:tr w:rsidR="00051E6F" w14:paraId="31BC688B" w14:textId="77777777" w:rsidTr="00C2571B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CA6DA" w14:textId="37B37575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Dostęp do materiałów edukacyjnych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59E312" w14:textId="22CC9477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Użytkownicy mają dostęp do materiałów edukacyjnych, takich jak</w:t>
            </w:r>
            <w:r w:rsidR="00FF313A">
              <w:rPr>
                <w:color w:val="000000"/>
              </w:rPr>
              <w:t xml:space="preserve"> np.</w:t>
            </w:r>
            <w:r w:rsidRPr="00051E6F">
              <w:rPr>
                <w:color w:val="000000"/>
              </w:rPr>
              <w:t xml:space="preserve"> notatki 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8F645" w14:textId="4ED5FCF1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Średni</w:t>
            </w:r>
          </w:p>
        </w:tc>
      </w:tr>
      <w:tr w:rsidR="00051E6F" w14:paraId="581BCA94" w14:textId="77777777" w:rsidTr="00C2571B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3FF4BE" w14:textId="10D04377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Komunikacja między użytkownikami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CF092" w14:textId="39A44AA1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Użytkownicy mogą komunikować się ze sobą za pomocą funkcji komentarzy, dzielić się wiedzą lub prosić o pomoc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5D8D3" w14:textId="7CB4B95B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Średni</w:t>
            </w:r>
          </w:p>
        </w:tc>
      </w:tr>
      <w:tr w:rsidR="00051E6F" w14:paraId="4B786A9F" w14:textId="77777777" w:rsidTr="00C2571B">
        <w:tc>
          <w:tcPr>
            <w:tcW w:w="1980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068C0A" w14:textId="1F2AF938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Monitorowanie postępu</w:t>
            </w:r>
          </w:p>
        </w:tc>
        <w:tc>
          <w:tcPr>
            <w:tcW w:w="5812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3746C8" w14:textId="42D54A77" w:rsidR="00051E6F" w:rsidRPr="00B5234F" w:rsidRDefault="0018578E" w:rsidP="00C2571B">
            <w:pPr>
              <w:pStyle w:val="xxmsonormal"/>
              <w:jc w:val="center"/>
              <w:rPr>
                <w:color w:val="000000"/>
              </w:rPr>
            </w:pPr>
            <w:r>
              <w:rPr>
                <w:color w:val="000000"/>
              </w:rPr>
              <w:t>K</w:t>
            </w:r>
            <w:r w:rsidR="00051E6F" w:rsidRPr="00051E6F">
              <w:rPr>
                <w:color w:val="000000"/>
              </w:rPr>
              <w:t>ażdy użytkownik może śledzić swój postęp w nauce poprzez zebrane statystyki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A336C0" w14:textId="559AD20A" w:rsidR="00051E6F" w:rsidRPr="00B5234F" w:rsidRDefault="00051E6F" w:rsidP="00C2571B">
            <w:pPr>
              <w:pStyle w:val="xxmsonormal"/>
              <w:jc w:val="center"/>
              <w:rPr>
                <w:color w:val="000000"/>
              </w:rPr>
            </w:pPr>
            <w:r w:rsidRPr="00051E6F">
              <w:rPr>
                <w:color w:val="000000"/>
              </w:rPr>
              <w:t>Średni</w:t>
            </w:r>
          </w:p>
        </w:tc>
      </w:tr>
    </w:tbl>
    <w:p w14:paraId="2F05EBD6" w14:textId="266E64BC" w:rsidR="00B5234F" w:rsidRDefault="00B5234F" w:rsidP="00B5234F">
      <w:pPr>
        <w:shd w:val="clear" w:color="auto" w:fill="FFFFFF"/>
        <w:rPr>
          <w:rFonts w:ascii="Arial" w:eastAsia="Times New Roman" w:hAnsi="Arial" w:cs="Arial"/>
          <w:color w:val="222222"/>
        </w:rPr>
      </w:pPr>
    </w:p>
    <w:p w14:paraId="45301FA7" w14:textId="77777777" w:rsidR="00B5234F" w:rsidRDefault="00B5234F" w:rsidP="00B5234F">
      <w:pPr>
        <w:pStyle w:val="xxmsonormal"/>
        <w:shd w:val="clear" w:color="auto" w:fill="FFFFFF"/>
        <w:jc w:val="center"/>
      </w:pPr>
      <w:bookmarkStart w:id="11" w:name="x_x_m_3902576764690607090_m_796868611869"/>
      <w:bookmarkEnd w:id="11"/>
      <w:r>
        <w:rPr>
          <w:color w:val="222222"/>
          <w:sz w:val="20"/>
          <w:szCs w:val="20"/>
        </w:rPr>
        <w:t>Wymagania niefunkcjonalne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36"/>
        <w:gridCol w:w="4994"/>
        <w:gridCol w:w="1722"/>
      </w:tblGrid>
      <w:tr w:rsidR="00B5234F" w14:paraId="45E7E40D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3B2BF9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Cecha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12D54A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Opis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D2597" w14:textId="77777777" w:rsidR="00B5234F" w:rsidRDefault="00B5234F" w:rsidP="00C2571B">
            <w:pPr>
              <w:pStyle w:val="xxmsonormal"/>
              <w:jc w:val="center"/>
            </w:pPr>
            <w:r>
              <w:rPr>
                <w:b/>
                <w:bCs/>
                <w:color w:val="000000"/>
              </w:rPr>
              <w:t>Miara</w:t>
            </w:r>
          </w:p>
        </w:tc>
      </w:tr>
      <w:tr w:rsidR="0018578E" w14:paraId="4BC0E9C7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4B701" w14:textId="5E4AB876" w:rsidR="0018578E" w:rsidRPr="000E5D70" w:rsidRDefault="000E5D70" w:rsidP="00C2571B">
            <w:pPr>
              <w:pStyle w:val="xxmsonormal"/>
              <w:jc w:val="center"/>
              <w:rPr>
                <w:color w:val="000000"/>
              </w:rPr>
            </w:pPr>
            <w:r w:rsidRPr="000E5D70">
              <w:rPr>
                <w:color w:val="000000"/>
              </w:rPr>
              <w:t xml:space="preserve">Szybkość </w:t>
            </w:r>
            <w:r w:rsidR="000547CB">
              <w:rPr>
                <w:color w:val="000000"/>
              </w:rPr>
              <w:t>ładowania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7D55AA" w14:textId="1CBD9C3A" w:rsidR="0018578E" w:rsidRPr="000E5D70" w:rsidRDefault="000E5D70" w:rsidP="000E5D70">
            <w:pPr>
              <w:pStyle w:val="xxmsonormal"/>
              <w:jc w:val="center"/>
              <w:rPr>
                <w:color w:val="000000"/>
              </w:rPr>
            </w:pPr>
            <w:r w:rsidRPr="000E5D70">
              <w:rPr>
                <w:color w:val="000000"/>
              </w:rPr>
              <w:t>Strony i funkcje aplikacji powinny być ładowane szybko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4C435C" w14:textId="0A8F9D2A" w:rsidR="0018578E" w:rsidRPr="000E5D70" w:rsidRDefault="000E5D70" w:rsidP="00C2571B">
            <w:pPr>
              <w:pStyle w:val="xxmsonormal"/>
              <w:jc w:val="center"/>
              <w:rPr>
                <w:color w:val="000000"/>
              </w:rPr>
            </w:pPr>
            <w:r w:rsidRPr="000E5D70">
              <w:rPr>
                <w:color w:val="000000"/>
              </w:rPr>
              <w:t>Czas ładowania strony poniżej 3 sekund.</w:t>
            </w:r>
          </w:p>
        </w:tc>
      </w:tr>
      <w:tr w:rsidR="0018578E" w14:paraId="46DE98D2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C2BE0C" w14:textId="5661B804" w:rsidR="0018578E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Bezpieczeństwo danych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01A35C" w14:textId="3E7A69C1" w:rsidR="0018578E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Dane użytkowników muszą być bezpiecznie przechowywane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8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4C176" w14:textId="5141911D" w:rsidR="0018578E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Zgodność z najnowszymi standardami bezpieczeństwa danych.</w:t>
            </w:r>
          </w:p>
        </w:tc>
      </w:tr>
      <w:tr w:rsidR="000547CB" w14:paraId="096DA89B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393214" w14:textId="744BC970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proofErr w:type="spellStart"/>
            <w:r w:rsidRPr="000547CB">
              <w:rPr>
                <w:color w:val="000000"/>
              </w:rPr>
              <w:t>Responsywność</w:t>
            </w:r>
            <w:proofErr w:type="spellEnd"/>
            <w:r w:rsidRPr="000547CB">
              <w:rPr>
                <w:color w:val="000000"/>
              </w:rPr>
              <w:t xml:space="preserve"> interfejsu użytkownika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42FD43" w14:textId="2385CCAB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Interfejs aplikacji powinien być responsywny i dostosowywać się do różnych urządzeń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ABE92" w14:textId="2766388E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Poprawne wyświetlanie na wszystkich urządzeniach.</w:t>
            </w:r>
          </w:p>
        </w:tc>
      </w:tr>
      <w:tr w:rsidR="000547CB" w14:paraId="559A6808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65A121" w14:textId="505F6DD8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Odporność na obciążenie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E34F33" w14:textId="62A256AE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Aplikacja powinna być odporna na duże obciążenia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6213B2" w14:textId="2F4404A6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Stabilna praca aplikacji nawet przy równoczesnym dostępie wielu użytkowników.</w:t>
            </w:r>
          </w:p>
        </w:tc>
      </w:tr>
      <w:tr w:rsidR="000547CB" w14:paraId="2F3854DF" w14:textId="77777777" w:rsidTr="000547CB">
        <w:tc>
          <w:tcPr>
            <w:tcW w:w="2404" w:type="dxa"/>
            <w:tcBorders>
              <w:top w:val="single" w:sz="8" w:space="0" w:color="666666"/>
              <w:left w:val="single" w:sz="8" w:space="0" w:color="666666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6AD9B" w14:textId="4E47AD02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Dostępność</w:t>
            </w:r>
          </w:p>
        </w:tc>
        <w:tc>
          <w:tcPr>
            <w:tcW w:w="5378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6EB6E6" w14:textId="04B8C0BD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r w:rsidRPr="000547CB">
              <w:rPr>
                <w:color w:val="000000"/>
              </w:rPr>
              <w:t>Aplikacja powinna być dostępna dla użytkowników przez większość czasu.</w:t>
            </w:r>
          </w:p>
        </w:tc>
        <w:tc>
          <w:tcPr>
            <w:tcW w:w="1270" w:type="dxa"/>
            <w:tcBorders>
              <w:top w:val="single" w:sz="8" w:space="0" w:color="666666"/>
              <w:left w:val="nil"/>
              <w:bottom w:val="single" w:sz="12" w:space="0" w:color="666666"/>
              <w:right w:val="single" w:sz="8" w:space="0" w:color="666666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6B7A1C" w14:textId="1416401D" w:rsidR="000547CB" w:rsidRPr="000547CB" w:rsidRDefault="000547CB" w:rsidP="00C2571B">
            <w:pPr>
              <w:pStyle w:val="xxmsonormal"/>
              <w:jc w:val="center"/>
              <w:rPr>
                <w:color w:val="000000"/>
              </w:rPr>
            </w:pPr>
            <w:proofErr w:type="spellStart"/>
            <w:r w:rsidRPr="000547CB">
              <w:rPr>
                <w:color w:val="000000"/>
              </w:rPr>
              <w:t>Uptime</w:t>
            </w:r>
            <w:proofErr w:type="spellEnd"/>
            <w:r w:rsidRPr="000547CB">
              <w:rPr>
                <w:color w:val="000000"/>
              </w:rPr>
              <w:t xml:space="preserve"> aplikacji na poziomie co najmniej 99.9%.</w:t>
            </w:r>
          </w:p>
        </w:tc>
      </w:tr>
    </w:tbl>
    <w:p w14:paraId="6C24AA86" w14:textId="77777777" w:rsidR="00B5234F" w:rsidRDefault="00B5234F" w:rsidP="00B5234F">
      <w:pPr>
        <w:pStyle w:val="xxmsonormal"/>
      </w:pPr>
      <w:r>
        <w:rPr>
          <w:rFonts w:ascii="Calibri" w:hAnsi="Calibri" w:cs="Calibri"/>
          <w:color w:val="1F497D"/>
          <w:sz w:val="22"/>
          <w:szCs w:val="22"/>
        </w:rPr>
        <w:t> </w:t>
      </w:r>
    </w:p>
    <w:p w14:paraId="2F25F179" w14:textId="77777777" w:rsidR="00B5234F" w:rsidRPr="0018578E" w:rsidRDefault="00B5234F" w:rsidP="0018578E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4198EA" w14:textId="2EB36A3E" w:rsidR="00F85698" w:rsidRPr="001946E1" w:rsidRDefault="00F85698" w:rsidP="00F85698">
      <w:pPr>
        <w:pStyle w:val="Nagwek1"/>
        <w:jc w:val="both"/>
        <w:rPr>
          <w:rFonts w:ascii="Times New Roman" w:hAnsi="Times New Roman" w:cs="Times New Roman"/>
          <w:b/>
          <w:bCs/>
          <w:color w:val="auto"/>
        </w:rPr>
      </w:pPr>
      <w:bookmarkStart w:id="12" w:name="_Toc170597639"/>
      <w:r>
        <w:rPr>
          <w:rFonts w:ascii="Times New Roman" w:hAnsi="Times New Roman" w:cs="Times New Roman"/>
          <w:b/>
          <w:bCs/>
          <w:color w:val="auto"/>
        </w:rPr>
        <w:lastRenderedPageBreak/>
        <w:t>Aplikacja</w:t>
      </w:r>
      <w:bookmarkEnd w:id="12"/>
    </w:p>
    <w:p w14:paraId="5DAD6940" w14:textId="77777777" w:rsidR="00B5234F" w:rsidRPr="00261916" w:rsidRDefault="00B5234F" w:rsidP="00261916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BBDE96" w14:textId="31153FE4" w:rsidR="00A03B89" w:rsidRDefault="00CF4421" w:rsidP="00A03B8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ona internetowa</w:t>
      </w:r>
      <w:r w:rsidRPr="00CF4421">
        <w:rPr>
          <w:rFonts w:ascii="Times New Roman" w:hAnsi="Times New Roman" w:cs="Times New Roman"/>
          <w:sz w:val="24"/>
          <w:szCs w:val="24"/>
        </w:rPr>
        <w:t xml:space="preserve"> "Kurs </w:t>
      </w:r>
      <w:proofErr w:type="spellStart"/>
      <w:r w:rsidRPr="00CF4421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CF4421">
        <w:rPr>
          <w:rFonts w:ascii="Times New Roman" w:hAnsi="Times New Roman" w:cs="Times New Roman"/>
          <w:sz w:val="24"/>
          <w:szCs w:val="24"/>
        </w:rPr>
        <w:t xml:space="preserve">" została stworzona jako interaktywny kurs do nauki podstaw programowania w języku </w:t>
      </w:r>
      <w:proofErr w:type="spellStart"/>
      <w:r w:rsidRPr="00CF4421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CF4421">
        <w:rPr>
          <w:rFonts w:ascii="Times New Roman" w:hAnsi="Times New Roman" w:cs="Times New Roman"/>
          <w:sz w:val="24"/>
          <w:szCs w:val="24"/>
        </w:rPr>
        <w:t>. Aplikacja zawiera stronę główną, materiały edukacyjne oraz ćwiczenia praktyczne, które pomagają użytkownikom w nauce i weryfikacji swojej wiedzy.</w:t>
      </w:r>
    </w:p>
    <w:p w14:paraId="2686DE63" w14:textId="77777777" w:rsidR="003314CA" w:rsidRDefault="003314CA" w:rsidP="00A03B8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1EF657" w14:textId="25688573" w:rsidR="00393280" w:rsidRPr="00393280" w:rsidRDefault="003314CA" w:rsidP="00393280">
      <w:pPr>
        <w:pStyle w:val="Nagwek2"/>
        <w:rPr>
          <w:color w:val="auto"/>
        </w:rPr>
      </w:pPr>
      <w:bookmarkStart w:id="13" w:name="_Toc170597640"/>
      <w:r w:rsidRPr="00393280">
        <w:rPr>
          <w:color w:val="auto"/>
        </w:rPr>
        <w:t>Struktura Aplikacji</w:t>
      </w:r>
      <w:bookmarkEnd w:id="13"/>
    </w:p>
    <w:p w14:paraId="302C902D" w14:textId="77777777" w:rsidR="00393280" w:rsidRPr="00393280" w:rsidRDefault="00393280" w:rsidP="00393280"/>
    <w:p w14:paraId="24DE9018" w14:textId="77777777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Aplikacja składa się z następujących podstron:</w:t>
      </w:r>
    </w:p>
    <w:p w14:paraId="094A9EAC" w14:textId="77777777" w:rsidR="003314CA" w:rsidRPr="003314CA" w:rsidRDefault="003314CA" w:rsidP="003314CA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trona Główna</w:t>
      </w:r>
    </w:p>
    <w:p w14:paraId="0EB5D792" w14:textId="77777777" w:rsidR="003314CA" w:rsidRPr="003314CA" w:rsidRDefault="003314CA" w:rsidP="003314CA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Materiały</w:t>
      </w:r>
    </w:p>
    <w:p w14:paraId="711BC085" w14:textId="77777777" w:rsidR="003314CA" w:rsidRPr="003314CA" w:rsidRDefault="003314CA" w:rsidP="003314CA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Ćwiczenia</w:t>
      </w:r>
    </w:p>
    <w:p w14:paraId="50B5AF44" w14:textId="77777777" w:rsidR="003314CA" w:rsidRPr="003314CA" w:rsidRDefault="003314CA" w:rsidP="003314CA">
      <w:pPr>
        <w:numPr>
          <w:ilvl w:val="0"/>
          <w:numId w:val="2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Kontakt</w:t>
      </w:r>
    </w:p>
    <w:p w14:paraId="0792C6A9" w14:textId="77777777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511B4C5" w14:textId="77777777" w:rsid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Każda z tych stron jest dostępna poprzez nawigację znajdującą się w nagłówku.</w:t>
      </w:r>
    </w:p>
    <w:p w14:paraId="1FE4FB6F" w14:textId="77777777" w:rsidR="009B23E5" w:rsidRPr="003314CA" w:rsidRDefault="009B23E5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50C713" w14:textId="35620D9C" w:rsidR="003314CA" w:rsidRPr="003314CA" w:rsidRDefault="003314CA" w:rsidP="009B23E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 xml:space="preserve">Strona Główna </w:t>
      </w:r>
    </w:p>
    <w:p w14:paraId="7B59D1FD" w14:textId="77777777" w:rsidR="009B23E5" w:rsidRDefault="003314CA" w:rsidP="009B23E5">
      <w:pPr>
        <w:tabs>
          <w:tab w:val="num" w:pos="360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 xml:space="preserve">Strona główna przedstawia ogólny wstęp do kursu </w:t>
      </w:r>
      <w:proofErr w:type="spellStart"/>
      <w:r w:rsidRPr="003314CA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3314CA">
        <w:rPr>
          <w:rFonts w:ascii="Times New Roman" w:hAnsi="Times New Roman" w:cs="Times New Roman"/>
          <w:sz w:val="24"/>
          <w:szCs w:val="24"/>
        </w:rPr>
        <w:t xml:space="preserve"> </w:t>
      </w:r>
      <w:r w:rsidR="009B23E5">
        <w:rPr>
          <w:rFonts w:ascii="Times New Roman" w:hAnsi="Times New Roman" w:cs="Times New Roman"/>
          <w:sz w:val="24"/>
          <w:szCs w:val="24"/>
        </w:rPr>
        <w:t xml:space="preserve"> Na </w:t>
      </w:r>
      <w:r w:rsidRPr="003314CA">
        <w:rPr>
          <w:rFonts w:ascii="Times New Roman" w:hAnsi="Times New Roman" w:cs="Times New Roman"/>
          <w:sz w:val="24"/>
          <w:szCs w:val="24"/>
        </w:rPr>
        <w:t xml:space="preserve">tej stronie użytkownik może znaleźć informacje o tym, do czego służy język </w:t>
      </w:r>
      <w:proofErr w:type="spellStart"/>
      <w:r w:rsidRPr="003314CA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3314CA">
        <w:rPr>
          <w:rFonts w:ascii="Times New Roman" w:hAnsi="Times New Roman" w:cs="Times New Roman"/>
          <w:sz w:val="24"/>
          <w:szCs w:val="24"/>
        </w:rPr>
        <w:t xml:space="preserve"> oraz </w:t>
      </w:r>
      <w:r w:rsidR="009B23E5">
        <w:rPr>
          <w:rFonts w:ascii="Times New Roman" w:hAnsi="Times New Roman" w:cs="Times New Roman"/>
          <w:sz w:val="24"/>
          <w:szCs w:val="24"/>
        </w:rPr>
        <w:t xml:space="preserve">krótki opis języka programowania. </w:t>
      </w:r>
    </w:p>
    <w:p w14:paraId="04EF09BE" w14:textId="77777777" w:rsidR="00863171" w:rsidRDefault="00863171" w:rsidP="009B23E5">
      <w:pPr>
        <w:tabs>
          <w:tab w:val="num" w:pos="36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5C819F0C" w14:textId="77777777" w:rsidR="00863171" w:rsidRDefault="00863171" w:rsidP="00863171">
      <w:pPr>
        <w:pStyle w:val="NormalnyWeb"/>
        <w:keepNext/>
      </w:pPr>
      <w:r>
        <w:rPr>
          <w:noProof/>
        </w:rPr>
        <w:drawing>
          <wp:inline distT="0" distB="0" distL="0" distR="0" wp14:anchorId="35B7EA15" wp14:editId="0DAC3911">
            <wp:extent cx="5760720" cy="2747010"/>
            <wp:effectExtent l="0" t="0" r="0" b="0"/>
            <wp:docPr id="141444673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47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BEDD6" w14:textId="47E290F8" w:rsidR="00863171" w:rsidRDefault="00863171" w:rsidP="00863171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9</w:t>
      </w:r>
      <w:r>
        <w:fldChar w:fldCharType="end"/>
      </w:r>
      <w:r>
        <w:t>. Strona główna - aplikacja.</w:t>
      </w:r>
    </w:p>
    <w:p w14:paraId="282373D3" w14:textId="77777777" w:rsidR="00863171" w:rsidRDefault="00863171" w:rsidP="009B23E5">
      <w:pPr>
        <w:tabs>
          <w:tab w:val="num" w:pos="36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2E9A665A" w14:textId="77777777" w:rsidR="009B23E5" w:rsidRDefault="009B23E5" w:rsidP="009B23E5">
      <w:pPr>
        <w:tabs>
          <w:tab w:val="num" w:pos="360"/>
        </w:tabs>
        <w:jc w:val="both"/>
        <w:rPr>
          <w:rFonts w:ascii="Times New Roman" w:hAnsi="Times New Roman" w:cs="Times New Roman"/>
          <w:sz w:val="24"/>
          <w:szCs w:val="24"/>
        </w:rPr>
      </w:pPr>
    </w:p>
    <w:p w14:paraId="6E94063F" w14:textId="75D800F4" w:rsidR="003314CA" w:rsidRPr="003314CA" w:rsidRDefault="003314CA" w:rsidP="009B23E5">
      <w:pPr>
        <w:tabs>
          <w:tab w:val="num" w:pos="360"/>
        </w:tabs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 xml:space="preserve">Materiały </w:t>
      </w:r>
    </w:p>
    <w:p w14:paraId="3FC08683" w14:textId="77777777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 xml:space="preserve">Strona materiałów jest podzielona na kilka sekcji, z których każda zawiera szczegółowe informacje na temat różnych aspektów języka </w:t>
      </w:r>
      <w:proofErr w:type="spellStart"/>
      <w:r w:rsidRPr="003314CA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3314CA">
        <w:rPr>
          <w:rFonts w:ascii="Times New Roman" w:hAnsi="Times New Roman" w:cs="Times New Roman"/>
          <w:sz w:val="24"/>
          <w:szCs w:val="24"/>
        </w:rPr>
        <w:t>. Sekcje te obejmują:</w:t>
      </w:r>
    </w:p>
    <w:p w14:paraId="57F53185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Zmienne</w:t>
      </w:r>
    </w:p>
    <w:p w14:paraId="7479A4AA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Typy Danych</w:t>
      </w:r>
    </w:p>
    <w:p w14:paraId="79AEF66E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Operatory</w:t>
      </w:r>
    </w:p>
    <w:p w14:paraId="4830D0B9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Konstrukcje warunkowe</w:t>
      </w:r>
    </w:p>
    <w:p w14:paraId="13C41F4D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Pętle</w:t>
      </w:r>
    </w:p>
    <w:p w14:paraId="65F19B7F" w14:textId="77777777" w:rsidR="003314CA" w:rsidRPr="003314CA" w:rsidRDefault="003314CA" w:rsidP="003314CA">
      <w:pPr>
        <w:numPr>
          <w:ilvl w:val="0"/>
          <w:numId w:val="2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Funkcje</w:t>
      </w:r>
    </w:p>
    <w:p w14:paraId="00E73EC4" w14:textId="77777777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Każda sekcja na stronie materiałów posiada przyciski, które przekierowują do odpowiednich podstron, gdzie można znaleźć bardziej szczegółowe informacje i przykłady dotyczące danego tematu.</w:t>
      </w:r>
    </w:p>
    <w:p w14:paraId="2FE01F05" w14:textId="77777777" w:rsidR="00863171" w:rsidRDefault="00863171" w:rsidP="00863171">
      <w:pPr>
        <w:pStyle w:val="NormalnyWeb"/>
        <w:keepNext/>
      </w:pPr>
      <w:r>
        <w:rPr>
          <w:noProof/>
        </w:rPr>
        <w:drawing>
          <wp:inline distT="0" distB="0" distL="0" distR="0" wp14:anchorId="7906151D" wp14:editId="0FD8DD3D">
            <wp:extent cx="5760720" cy="2757170"/>
            <wp:effectExtent l="0" t="0" r="0" b="5080"/>
            <wp:docPr id="40688147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4E042" w14:textId="23DD2D30" w:rsidR="00863171" w:rsidRDefault="00863171" w:rsidP="00863171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10</w:t>
      </w:r>
      <w:r>
        <w:fldChar w:fldCharType="end"/>
      </w:r>
      <w:r>
        <w:t>. Materiały - aplikacja.</w:t>
      </w:r>
    </w:p>
    <w:p w14:paraId="7F1B6DC1" w14:textId="77777777" w:rsidR="004C09C5" w:rsidRDefault="004C09C5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C900847" w14:textId="77777777" w:rsidR="001432DB" w:rsidRDefault="001432DB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96CA72" w14:textId="77777777" w:rsidR="001432DB" w:rsidRDefault="001432DB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51222572" w14:textId="77777777" w:rsidR="001432DB" w:rsidRDefault="001432DB" w:rsidP="001432DB">
      <w:pPr>
        <w:pStyle w:val="NormalnyWeb"/>
        <w:keepNext/>
      </w:pPr>
      <w:r>
        <w:rPr>
          <w:noProof/>
        </w:rPr>
        <w:lastRenderedPageBreak/>
        <w:drawing>
          <wp:inline distT="0" distB="0" distL="0" distR="0" wp14:anchorId="2DEF3733" wp14:editId="1795DB70">
            <wp:extent cx="5760720" cy="2767965"/>
            <wp:effectExtent l="0" t="0" r="0" b="0"/>
            <wp:docPr id="131063081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67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5747F" w14:textId="06340195" w:rsidR="001432DB" w:rsidRDefault="001432DB" w:rsidP="001432DB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11</w:t>
      </w:r>
      <w:r>
        <w:fldChar w:fldCharType="end"/>
      </w:r>
      <w:r>
        <w:t>. Materiały - Typy danych.</w:t>
      </w:r>
    </w:p>
    <w:p w14:paraId="297881FA" w14:textId="77777777" w:rsidR="001432DB" w:rsidRDefault="001432DB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ECDE3AA" w14:textId="77777777" w:rsidR="004C09C5" w:rsidRDefault="004C09C5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25FA0B2" w14:textId="5A4E743B" w:rsidR="003314CA" w:rsidRPr="003314CA" w:rsidRDefault="003314CA" w:rsidP="004C09C5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 xml:space="preserve"> Ćwiczenia </w:t>
      </w:r>
    </w:p>
    <w:p w14:paraId="69A4AF0B" w14:textId="5B959A85" w:rsid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trona ćwiczeń zawiera interaktywne zadania, które pozwalają użytkownikowi na praktyczne sprawdzenie swojej wiedzy. Każda sekcja materiałów ma przypisane ćwiczenia, które są umieszczone w formularzach. Użytkownik wpisuje swoją odpowiedź do formularza, a następnie sprawdza ją za pomocą przycisku. Skrypt JavaScript sprawdza poprawność odpowiedzi i wyświetla komunikat o poprawności lub błędzie.</w:t>
      </w:r>
    </w:p>
    <w:p w14:paraId="12C1CB90" w14:textId="77777777" w:rsidR="001432DB" w:rsidRDefault="001432DB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9AAD7E" w14:textId="77777777" w:rsidR="001432DB" w:rsidRDefault="001432DB" w:rsidP="001432DB">
      <w:pPr>
        <w:pStyle w:val="NormalnyWeb"/>
        <w:keepNext/>
      </w:pPr>
      <w:r>
        <w:rPr>
          <w:noProof/>
        </w:rPr>
        <w:drawing>
          <wp:inline distT="0" distB="0" distL="0" distR="0" wp14:anchorId="35DAB571" wp14:editId="266F517C">
            <wp:extent cx="5760720" cy="2774950"/>
            <wp:effectExtent l="0" t="0" r="0" b="6350"/>
            <wp:docPr id="643908830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F86AC" w14:textId="58F1027F" w:rsidR="001432DB" w:rsidRDefault="001432DB" w:rsidP="001432DB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112631">
        <w:rPr>
          <w:noProof/>
        </w:rPr>
        <w:t>12</w:t>
      </w:r>
      <w:r>
        <w:fldChar w:fldCharType="end"/>
      </w:r>
      <w:r>
        <w:t>. Ćwiczenia - aplikacja.</w:t>
      </w:r>
    </w:p>
    <w:p w14:paraId="0386B055" w14:textId="77777777" w:rsidR="001432DB" w:rsidRDefault="001432DB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E5886B" w14:textId="77777777" w:rsidR="001432DB" w:rsidRPr="003314CA" w:rsidRDefault="001432DB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DC3141" w14:textId="1FB1CD29" w:rsidR="003314CA" w:rsidRPr="003314CA" w:rsidRDefault="003314CA" w:rsidP="0019665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 xml:space="preserve">Kontakt </w:t>
      </w:r>
    </w:p>
    <w:p w14:paraId="335A78E9" w14:textId="77777777" w:rsid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trona kontaktowa zawiera formularz kontaktowy, który pozwala użytkownikom na wysłanie wiadomości z pytaniami lub uwagami dotyczącymi kursu.</w:t>
      </w:r>
    </w:p>
    <w:p w14:paraId="64994293" w14:textId="77777777" w:rsidR="00112631" w:rsidRDefault="00112631" w:rsidP="00112631">
      <w:pPr>
        <w:pStyle w:val="NormalnyWeb"/>
        <w:keepNext/>
      </w:pPr>
      <w:r>
        <w:rPr>
          <w:noProof/>
        </w:rPr>
        <w:drawing>
          <wp:inline distT="0" distB="0" distL="0" distR="0" wp14:anchorId="60814128" wp14:editId="6ECC02F8">
            <wp:extent cx="5760720" cy="2757170"/>
            <wp:effectExtent l="0" t="0" r="0" b="5080"/>
            <wp:docPr id="1254364180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2757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AD8C13" w14:textId="3FEBE16C" w:rsidR="00112631" w:rsidRDefault="00112631" w:rsidP="00112631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. Kontakt - aplikacja.</w:t>
      </w:r>
    </w:p>
    <w:p w14:paraId="4510599E" w14:textId="77777777" w:rsidR="00112631" w:rsidRPr="003314CA" w:rsidRDefault="00112631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99FC1B" w14:textId="77777777" w:rsidR="003314CA" w:rsidRPr="003314CA" w:rsidRDefault="003314CA" w:rsidP="0008246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>Nawigacja</w:t>
      </w:r>
    </w:p>
    <w:p w14:paraId="35695939" w14:textId="77777777" w:rsid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Nawigacja znajduje się w nagłówku strony i umożliwia łatwy dostęp do wszystkich głównych sekcji kursu. Menu nawigacyjne jest jednolite na każdej podstronie, co ułatwia poruszanie się po kursie.</w:t>
      </w:r>
    </w:p>
    <w:p w14:paraId="269EB15D" w14:textId="77777777" w:rsidR="00112631" w:rsidRDefault="00112631" w:rsidP="00112631">
      <w:pPr>
        <w:keepNext/>
        <w:jc w:val="both"/>
      </w:pPr>
      <w:r w:rsidRPr="0011263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559D578" wp14:editId="546BF7EF">
            <wp:extent cx="5760720" cy="147955"/>
            <wp:effectExtent l="0" t="0" r="0" b="4445"/>
            <wp:docPr id="81421516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21516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A7E81" w14:textId="0A4150BD" w:rsidR="00112631" w:rsidRPr="003314CA" w:rsidRDefault="00112631" w:rsidP="00112631">
      <w:pPr>
        <w:pStyle w:val="Legenda"/>
        <w:jc w:val="both"/>
        <w:rPr>
          <w:rFonts w:ascii="Times New Roman" w:hAnsi="Times New Roman" w:cs="Times New Roman"/>
          <w:sz w:val="24"/>
          <w:szCs w:val="24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>. Nawigacja - aplikacja.</w:t>
      </w:r>
    </w:p>
    <w:p w14:paraId="1C24FD8A" w14:textId="77777777" w:rsidR="003314CA" w:rsidRPr="003314CA" w:rsidRDefault="003314CA" w:rsidP="00082460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t>Walidacja Odpowiedzi</w:t>
      </w:r>
    </w:p>
    <w:p w14:paraId="521F67E8" w14:textId="6A6E6FA7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krypt JavaScript obsługuje walidację odpowiedzi w ćwiczeniach. Dla każdego formularza, skrypt:</w:t>
      </w:r>
    </w:p>
    <w:p w14:paraId="19E201C8" w14:textId="49113CCD" w:rsidR="003314CA" w:rsidRPr="003314CA" w:rsidRDefault="00082460" w:rsidP="0008246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314CA" w:rsidRPr="003314CA">
        <w:rPr>
          <w:rFonts w:ascii="Times New Roman" w:hAnsi="Times New Roman" w:cs="Times New Roman"/>
          <w:sz w:val="24"/>
          <w:szCs w:val="24"/>
        </w:rPr>
        <w:t xml:space="preserve">Dodaje event </w:t>
      </w:r>
      <w:proofErr w:type="spellStart"/>
      <w:r w:rsidR="003314CA" w:rsidRPr="003314CA">
        <w:rPr>
          <w:rFonts w:ascii="Times New Roman" w:hAnsi="Times New Roman" w:cs="Times New Roman"/>
          <w:sz w:val="24"/>
          <w:szCs w:val="24"/>
        </w:rPr>
        <w:t>listener</w:t>
      </w:r>
      <w:proofErr w:type="spellEnd"/>
      <w:r w:rsidR="003314CA" w:rsidRPr="003314CA">
        <w:rPr>
          <w:rFonts w:ascii="Times New Roman" w:hAnsi="Times New Roman" w:cs="Times New Roman"/>
          <w:sz w:val="24"/>
          <w:szCs w:val="24"/>
        </w:rPr>
        <w:t xml:space="preserve"> na zdarzenie </w:t>
      </w:r>
      <w:proofErr w:type="spellStart"/>
      <w:r w:rsidR="003314CA" w:rsidRPr="003314CA">
        <w:rPr>
          <w:rFonts w:ascii="Times New Roman" w:hAnsi="Times New Roman" w:cs="Times New Roman"/>
          <w:sz w:val="24"/>
          <w:szCs w:val="24"/>
        </w:rPr>
        <w:t>submit</w:t>
      </w:r>
      <w:proofErr w:type="spellEnd"/>
      <w:r w:rsidR="003314CA" w:rsidRPr="003314CA">
        <w:rPr>
          <w:rFonts w:ascii="Times New Roman" w:hAnsi="Times New Roman" w:cs="Times New Roman"/>
          <w:sz w:val="24"/>
          <w:szCs w:val="24"/>
        </w:rPr>
        <w:t>.</w:t>
      </w:r>
    </w:p>
    <w:p w14:paraId="0E6B089C" w14:textId="4FE27869" w:rsidR="003314CA" w:rsidRPr="003314CA" w:rsidRDefault="00082460" w:rsidP="0008246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314CA" w:rsidRPr="003314CA">
        <w:rPr>
          <w:rFonts w:ascii="Times New Roman" w:hAnsi="Times New Roman" w:cs="Times New Roman"/>
          <w:sz w:val="24"/>
          <w:szCs w:val="24"/>
        </w:rPr>
        <w:t>Pobiera wartość wprowadzonej odpowiedzi.</w:t>
      </w:r>
    </w:p>
    <w:p w14:paraId="3B360FEE" w14:textId="28C42F92" w:rsidR="003314CA" w:rsidRPr="003314CA" w:rsidRDefault="00082460" w:rsidP="0008246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314CA" w:rsidRPr="003314CA">
        <w:rPr>
          <w:rFonts w:ascii="Times New Roman" w:hAnsi="Times New Roman" w:cs="Times New Roman"/>
          <w:sz w:val="24"/>
          <w:szCs w:val="24"/>
        </w:rPr>
        <w:t>Porównuje odpowiedź z poprawnym rozwiązaniem.</w:t>
      </w:r>
    </w:p>
    <w:p w14:paraId="240DED56" w14:textId="5CC344E2" w:rsidR="003314CA" w:rsidRPr="003314CA" w:rsidRDefault="00082460" w:rsidP="00082460">
      <w:pPr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</w:t>
      </w:r>
      <w:r w:rsidR="003314CA" w:rsidRPr="003314CA">
        <w:rPr>
          <w:rFonts w:ascii="Times New Roman" w:hAnsi="Times New Roman" w:cs="Times New Roman"/>
          <w:sz w:val="24"/>
          <w:szCs w:val="24"/>
        </w:rPr>
        <w:t xml:space="preserve">Wyświetla odpowiedni komunikat (zielony dla poprawnej odpowiedzi, czerwony dla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="003314CA" w:rsidRPr="003314CA">
        <w:rPr>
          <w:rFonts w:ascii="Times New Roman" w:hAnsi="Times New Roman" w:cs="Times New Roman"/>
          <w:sz w:val="24"/>
          <w:szCs w:val="24"/>
        </w:rPr>
        <w:t>niepoprawnej).</w:t>
      </w:r>
    </w:p>
    <w:p w14:paraId="07B6118D" w14:textId="77777777" w:rsidR="00112631" w:rsidRDefault="00112631" w:rsidP="00246A0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56C7D8" w14:textId="06C326D9" w:rsidR="003314CA" w:rsidRPr="003314CA" w:rsidRDefault="003314CA" w:rsidP="00246A0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14CA">
        <w:rPr>
          <w:rFonts w:ascii="Times New Roman" w:hAnsi="Times New Roman" w:cs="Times New Roman"/>
          <w:b/>
          <w:bCs/>
          <w:sz w:val="24"/>
          <w:szCs w:val="24"/>
        </w:rPr>
        <w:lastRenderedPageBreak/>
        <w:t>Stylizacja</w:t>
      </w:r>
    </w:p>
    <w:p w14:paraId="2D3D8DE0" w14:textId="77E754D6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tylizacja aplikacji została zrealizowana za pomocą arkusza stylów CSS</w:t>
      </w:r>
      <w:r w:rsidR="00082460">
        <w:rPr>
          <w:rFonts w:ascii="Times New Roman" w:hAnsi="Times New Roman" w:cs="Times New Roman"/>
          <w:sz w:val="24"/>
          <w:szCs w:val="24"/>
        </w:rPr>
        <w:t xml:space="preserve">. </w:t>
      </w:r>
      <w:r w:rsidRPr="003314CA">
        <w:rPr>
          <w:rFonts w:ascii="Times New Roman" w:hAnsi="Times New Roman" w:cs="Times New Roman"/>
          <w:sz w:val="24"/>
          <w:szCs w:val="24"/>
        </w:rPr>
        <w:t>Styl definiuje:</w:t>
      </w:r>
    </w:p>
    <w:p w14:paraId="2D788D23" w14:textId="77777777" w:rsidR="003314CA" w:rsidRPr="003314CA" w:rsidRDefault="003314CA" w:rsidP="003314CA">
      <w:pPr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Układ i wygląd nagłówka, nawigacji oraz stopki.</w:t>
      </w:r>
    </w:p>
    <w:p w14:paraId="04CB4B7D" w14:textId="77777777" w:rsidR="003314CA" w:rsidRPr="003314CA" w:rsidRDefault="003314CA" w:rsidP="003314CA">
      <w:pPr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Wygląd głównych sekcji i artykułów.</w:t>
      </w:r>
    </w:p>
    <w:p w14:paraId="061BB0BD" w14:textId="77777777" w:rsidR="003314CA" w:rsidRPr="003314CA" w:rsidRDefault="003314CA" w:rsidP="003314CA">
      <w:pPr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Styl formularzy i przycisków.</w:t>
      </w:r>
    </w:p>
    <w:p w14:paraId="6F57EA38" w14:textId="77777777" w:rsidR="003314CA" w:rsidRPr="003314CA" w:rsidRDefault="003314CA" w:rsidP="003314CA">
      <w:pPr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>Kolory komunikatów o poprawności odpowiedzi.</w:t>
      </w:r>
    </w:p>
    <w:p w14:paraId="1891B592" w14:textId="77777777" w:rsidR="00863171" w:rsidRDefault="00863171" w:rsidP="003314C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14327B" w14:textId="7FEF40B1" w:rsidR="003314CA" w:rsidRPr="003314CA" w:rsidRDefault="003314CA" w:rsidP="003314CA">
      <w:pPr>
        <w:jc w:val="both"/>
        <w:rPr>
          <w:rFonts w:ascii="Times New Roman" w:hAnsi="Times New Roman" w:cs="Times New Roman"/>
          <w:sz w:val="24"/>
          <w:szCs w:val="24"/>
        </w:rPr>
      </w:pPr>
      <w:r w:rsidRPr="003314CA">
        <w:rPr>
          <w:rFonts w:ascii="Times New Roman" w:hAnsi="Times New Roman" w:cs="Times New Roman"/>
          <w:sz w:val="24"/>
          <w:szCs w:val="24"/>
        </w:rPr>
        <w:t xml:space="preserve">Aplikacja webowa "Kurs </w:t>
      </w:r>
      <w:proofErr w:type="spellStart"/>
      <w:r w:rsidRPr="003314CA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3314CA">
        <w:rPr>
          <w:rFonts w:ascii="Times New Roman" w:hAnsi="Times New Roman" w:cs="Times New Roman"/>
          <w:sz w:val="24"/>
          <w:szCs w:val="24"/>
        </w:rPr>
        <w:t xml:space="preserve">" jest zaprojektowana tak, aby była łatwa w obsłudze i przyjazna dla użytkowników. Dzięki intuicyjnej nawigacji, szczegółowym materiałom oraz interaktywnym ćwiczeniom, użytkownicy mogą skutecznie uczyć się podstaw programowania w języku </w:t>
      </w:r>
      <w:proofErr w:type="spellStart"/>
      <w:r w:rsidRPr="003314CA">
        <w:rPr>
          <w:rFonts w:ascii="Times New Roman" w:hAnsi="Times New Roman" w:cs="Times New Roman"/>
          <w:sz w:val="24"/>
          <w:szCs w:val="24"/>
        </w:rPr>
        <w:t>Python</w:t>
      </w:r>
      <w:proofErr w:type="spellEnd"/>
      <w:r w:rsidRPr="003314CA">
        <w:rPr>
          <w:rFonts w:ascii="Times New Roman" w:hAnsi="Times New Roman" w:cs="Times New Roman"/>
          <w:sz w:val="24"/>
          <w:szCs w:val="24"/>
        </w:rPr>
        <w:t>.</w:t>
      </w:r>
    </w:p>
    <w:p w14:paraId="7E5B926D" w14:textId="77777777" w:rsidR="003314CA" w:rsidRPr="00A03B89" w:rsidRDefault="003314CA" w:rsidP="00A03B89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3314CA" w:rsidRPr="00A03B89" w:rsidSect="002306CA">
      <w:headerReference w:type="default" r:id="rId23"/>
      <w:footerReference w:type="default" r:id="rId24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5D65D2" w14:textId="77777777" w:rsidR="00E96F4F" w:rsidRDefault="00E96F4F">
      <w:pPr>
        <w:spacing w:after="0" w:line="240" w:lineRule="auto"/>
      </w:pPr>
      <w:r>
        <w:separator/>
      </w:r>
    </w:p>
  </w:endnote>
  <w:endnote w:type="continuationSeparator" w:id="0">
    <w:p w14:paraId="431AB33B" w14:textId="77777777" w:rsidR="00E96F4F" w:rsidRDefault="00E96F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482CB0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482CB0" w:rsidRDefault="00482CB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3E410C" w14:textId="77777777" w:rsidR="00E96F4F" w:rsidRDefault="00E96F4F">
      <w:pPr>
        <w:spacing w:after="0" w:line="240" w:lineRule="auto"/>
      </w:pPr>
      <w:r>
        <w:separator/>
      </w:r>
    </w:p>
  </w:footnote>
  <w:footnote w:type="continuationSeparator" w:id="0">
    <w:p w14:paraId="6A41BDC1" w14:textId="77777777" w:rsidR="00E96F4F" w:rsidRDefault="00E96F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482CB0" w:rsidRPr="00B05274" w:rsidRDefault="00482CB0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8138EC"/>
    <w:multiLevelType w:val="hybridMultilevel"/>
    <w:tmpl w:val="CECE57C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17554C"/>
    <w:multiLevelType w:val="hybridMultilevel"/>
    <w:tmpl w:val="6666D204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1C57D4"/>
    <w:multiLevelType w:val="multilevel"/>
    <w:tmpl w:val="2D24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B10CD6"/>
    <w:multiLevelType w:val="multilevel"/>
    <w:tmpl w:val="370AE0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17A4C40"/>
    <w:multiLevelType w:val="hybridMultilevel"/>
    <w:tmpl w:val="FC4EDAC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EA66DB"/>
    <w:multiLevelType w:val="multilevel"/>
    <w:tmpl w:val="0415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C8876D3"/>
    <w:multiLevelType w:val="multilevel"/>
    <w:tmpl w:val="9CB08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854242"/>
    <w:multiLevelType w:val="hybridMultilevel"/>
    <w:tmpl w:val="E8C0A91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05052B"/>
    <w:multiLevelType w:val="hybridMultilevel"/>
    <w:tmpl w:val="0978B378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5F7612"/>
    <w:multiLevelType w:val="multilevel"/>
    <w:tmpl w:val="04150025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4CB21BED"/>
    <w:multiLevelType w:val="hybridMultilevel"/>
    <w:tmpl w:val="6AA263AA"/>
    <w:lvl w:ilvl="0" w:tplc="041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7" w15:restartNumberingAfterBreak="0">
    <w:nsid w:val="54F61D45"/>
    <w:multiLevelType w:val="multilevel"/>
    <w:tmpl w:val="37AAD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CCA6980"/>
    <w:multiLevelType w:val="multilevel"/>
    <w:tmpl w:val="2D244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0AC04C3"/>
    <w:multiLevelType w:val="multilevel"/>
    <w:tmpl w:val="9B44F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1AF3E01"/>
    <w:multiLevelType w:val="multilevel"/>
    <w:tmpl w:val="ECCE2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E90B44"/>
    <w:multiLevelType w:val="hybridMultilevel"/>
    <w:tmpl w:val="D26E5AF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4" w15:restartNumberingAfterBreak="0">
    <w:nsid w:val="690C45C7"/>
    <w:multiLevelType w:val="multilevel"/>
    <w:tmpl w:val="29C60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F904927"/>
    <w:multiLevelType w:val="multilevel"/>
    <w:tmpl w:val="5FB62F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2600EDA"/>
    <w:multiLevelType w:val="multilevel"/>
    <w:tmpl w:val="E22A1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16"/>
  </w:num>
  <w:num w:numId="2" w16cid:durableId="1929844153">
    <w:abstractNumId w:val="3"/>
  </w:num>
  <w:num w:numId="3" w16cid:durableId="905838637">
    <w:abstractNumId w:val="11"/>
  </w:num>
  <w:num w:numId="4" w16cid:durableId="645470343">
    <w:abstractNumId w:val="23"/>
  </w:num>
  <w:num w:numId="5" w16cid:durableId="141502820">
    <w:abstractNumId w:val="2"/>
  </w:num>
  <w:num w:numId="6" w16cid:durableId="991905298">
    <w:abstractNumId w:val="21"/>
  </w:num>
  <w:num w:numId="7" w16cid:durableId="374428078">
    <w:abstractNumId w:val="8"/>
  </w:num>
  <w:num w:numId="8" w16cid:durableId="791435801">
    <w:abstractNumId w:val="0"/>
  </w:num>
  <w:num w:numId="9" w16cid:durableId="1536388277">
    <w:abstractNumId w:val="4"/>
  </w:num>
  <w:num w:numId="10" w16cid:durableId="943419729">
    <w:abstractNumId w:val="13"/>
  </w:num>
  <w:num w:numId="11" w16cid:durableId="1817333342">
    <w:abstractNumId w:val="15"/>
  </w:num>
  <w:num w:numId="12" w16cid:durableId="1403406159">
    <w:abstractNumId w:val="12"/>
  </w:num>
  <w:num w:numId="13" w16cid:durableId="1253776938">
    <w:abstractNumId w:val="1"/>
  </w:num>
  <w:num w:numId="14" w16cid:durableId="752048942">
    <w:abstractNumId w:val="7"/>
  </w:num>
  <w:num w:numId="15" w16cid:durableId="1189223793">
    <w:abstractNumId w:val="9"/>
  </w:num>
  <w:num w:numId="16" w16cid:durableId="841700896">
    <w:abstractNumId w:val="14"/>
  </w:num>
  <w:num w:numId="17" w16cid:durableId="288511928">
    <w:abstractNumId w:val="22"/>
  </w:num>
  <w:num w:numId="18" w16cid:durableId="1706296958">
    <w:abstractNumId w:val="24"/>
  </w:num>
  <w:num w:numId="19" w16cid:durableId="226457276">
    <w:abstractNumId w:val="6"/>
  </w:num>
  <w:num w:numId="20" w16cid:durableId="1095981626">
    <w:abstractNumId w:val="17"/>
  </w:num>
  <w:num w:numId="21" w16cid:durableId="568074751">
    <w:abstractNumId w:val="10"/>
  </w:num>
  <w:num w:numId="22" w16cid:durableId="1094127628">
    <w:abstractNumId w:val="26"/>
  </w:num>
  <w:num w:numId="23" w16cid:durableId="1762489784">
    <w:abstractNumId w:val="19"/>
  </w:num>
  <w:num w:numId="24" w16cid:durableId="1055087077">
    <w:abstractNumId w:val="25"/>
  </w:num>
  <w:num w:numId="25" w16cid:durableId="1526333441">
    <w:abstractNumId w:val="20"/>
  </w:num>
  <w:num w:numId="26" w16cid:durableId="327289219">
    <w:abstractNumId w:val="18"/>
  </w:num>
  <w:num w:numId="27" w16cid:durableId="992228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3431"/>
    <w:rsid w:val="00014CBA"/>
    <w:rsid w:val="00014CF6"/>
    <w:rsid w:val="00027E95"/>
    <w:rsid w:val="0003171E"/>
    <w:rsid w:val="00042EBF"/>
    <w:rsid w:val="00046BDE"/>
    <w:rsid w:val="00051E6F"/>
    <w:rsid w:val="000547CB"/>
    <w:rsid w:val="00063092"/>
    <w:rsid w:val="000650DB"/>
    <w:rsid w:val="00082460"/>
    <w:rsid w:val="00083EA0"/>
    <w:rsid w:val="00095355"/>
    <w:rsid w:val="000A629C"/>
    <w:rsid w:val="000B2950"/>
    <w:rsid w:val="000B4907"/>
    <w:rsid w:val="000C01A7"/>
    <w:rsid w:val="000C317A"/>
    <w:rsid w:val="000D5042"/>
    <w:rsid w:val="000D54CF"/>
    <w:rsid w:val="000D55A0"/>
    <w:rsid w:val="000D7364"/>
    <w:rsid w:val="000E133B"/>
    <w:rsid w:val="000E5D70"/>
    <w:rsid w:val="000F1811"/>
    <w:rsid w:val="001030FC"/>
    <w:rsid w:val="001034D9"/>
    <w:rsid w:val="00106843"/>
    <w:rsid w:val="00112631"/>
    <w:rsid w:val="00113BC9"/>
    <w:rsid w:val="0011649B"/>
    <w:rsid w:val="00133E92"/>
    <w:rsid w:val="00140B19"/>
    <w:rsid w:val="001432DB"/>
    <w:rsid w:val="00143A67"/>
    <w:rsid w:val="0015139F"/>
    <w:rsid w:val="001565E7"/>
    <w:rsid w:val="001706B3"/>
    <w:rsid w:val="0018284C"/>
    <w:rsid w:val="0018578E"/>
    <w:rsid w:val="0019043F"/>
    <w:rsid w:val="00190C61"/>
    <w:rsid w:val="001946E1"/>
    <w:rsid w:val="001949A5"/>
    <w:rsid w:val="00196650"/>
    <w:rsid w:val="001C7715"/>
    <w:rsid w:val="001E2195"/>
    <w:rsid w:val="001E35C6"/>
    <w:rsid w:val="001F3E8F"/>
    <w:rsid w:val="00210DAF"/>
    <w:rsid w:val="0022158B"/>
    <w:rsid w:val="002306CA"/>
    <w:rsid w:val="00231C45"/>
    <w:rsid w:val="0023242F"/>
    <w:rsid w:val="00246A06"/>
    <w:rsid w:val="00254410"/>
    <w:rsid w:val="00261916"/>
    <w:rsid w:val="00264649"/>
    <w:rsid w:val="00264E2B"/>
    <w:rsid w:val="00265738"/>
    <w:rsid w:val="00270274"/>
    <w:rsid w:val="00276CAF"/>
    <w:rsid w:val="00290CCF"/>
    <w:rsid w:val="00295EFC"/>
    <w:rsid w:val="00296D4D"/>
    <w:rsid w:val="002A0C51"/>
    <w:rsid w:val="002A419A"/>
    <w:rsid w:val="002B2C2D"/>
    <w:rsid w:val="002C604D"/>
    <w:rsid w:val="002C683C"/>
    <w:rsid w:val="002D2124"/>
    <w:rsid w:val="002D7BB5"/>
    <w:rsid w:val="002E34D1"/>
    <w:rsid w:val="002F3B67"/>
    <w:rsid w:val="002F5A99"/>
    <w:rsid w:val="0033110F"/>
    <w:rsid w:val="003314CA"/>
    <w:rsid w:val="00333424"/>
    <w:rsid w:val="00342884"/>
    <w:rsid w:val="0034695F"/>
    <w:rsid w:val="003538DF"/>
    <w:rsid w:val="0035420F"/>
    <w:rsid w:val="003761DE"/>
    <w:rsid w:val="0038613B"/>
    <w:rsid w:val="003905C3"/>
    <w:rsid w:val="00391946"/>
    <w:rsid w:val="00393280"/>
    <w:rsid w:val="003A5BAB"/>
    <w:rsid w:val="003A7758"/>
    <w:rsid w:val="003B380B"/>
    <w:rsid w:val="003B51C9"/>
    <w:rsid w:val="003C5D9B"/>
    <w:rsid w:val="003C6C2A"/>
    <w:rsid w:val="003E3861"/>
    <w:rsid w:val="003E72AC"/>
    <w:rsid w:val="003F39BE"/>
    <w:rsid w:val="004021C9"/>
    <w:rsid w:val="004229E2"/>
    <w:rsid w:val="004308ED"/>
    <w:rsid w:val="0043148D"/>
    <w:rsid w:val="00434EDD"/>
    <w:rsid w:val="004350C9"/>
    <w:rsid w:val="004440A4"/>
    <w:rsid w:val="00446D6A"/>
    <w:rsid w:val="00450560"/>
    <w:rsid w:val="00450D5F"/>
    <w:rsid w:val="00454228"/>
    <w:rsid w:val="004616AC"/>
    <w:rsid w:val="004717A3"/>
    <w:rsid w:val="004817B2"/>
    <w:rsid w:val="00482CB0"/>
    <w:rsid w:val="00485F9F"/>
    <w:rsid w:val="00487DCD"/>
    <w:rsid w:val="0049334B"/>
    <w:rsid w:val="00493663"/>
    <w:rsid w:val="004A64A8"/>
    <w:rsid w:val="004B6541"/>
    <w:rsid w:val="004C09C5"/>
    <w:rsid w:val="004C2823"/>
    <w:rsid w:val="004C7F47"/>
    <w:rsid w:val="004D027B"/>
    <w:rsid w:val="004D0B33"/>
    <w:rsid w:val="004D5E41"/>
    <w:rsid w:val="004E4BD5"/>
    <w:rsid w:val="004F7CE6"/>
    <w:rsid w:val="005104E1"/>
    <w:rsid w:val="00513245"/>
    <w:rsid w:val="005142FF"/>
    <w:rsid w:val="00514C89"/>
    <w:rsid w:val="00526501"/>
    <w:rsid w:val="00527522"/>
    <w:rsid w:val="00535C67"/>
    <w:rsid w:val="005506B5"/>
    <w:rsid w:val="00554F3F"/>
    <w:rsid w:val="00566BD2"/>
    <w:rsid w:val="0058687B"/>
    <w:rsid w:val="005915A8"/>
    <w:rsid w:val="005A3E01"/>
    <w:rsid w:val="005A7AFB"/>
    <w:rsid w:val="005E4F73"/>
    <w:rsid w:val="005E54B7"/>
    <w:rsid w:val="00607092"/>
    <w:rsid w:val="00607093"/>
    <w:rsid w:val="0061062E"/>
    <w:rsid w:val="00624B09"/>
    <w:rsid w:val="0063013F"/>
    <w:rsid w:val="00637D74"/>
    <w:rsid w:val="006452F6"/>
    <w:rsid w:val="00645E00"/>
    <w:rsid w:val="006525E9"/>
    <w:rsid w:val="00660EAE"/>
    <w:rsid w:val="00660F1E"/>
    <w:rsid w:val="00661A17"/>
    <w:rsid w:val="00663F99"/>
    <w:rsid w:val="00665B35"/>
    <w:rsid w:val="00671869"/>
    <w:rsid w:val="006732AC"/>
    <w:rsid w:val="00684778"/>
    <w:rsid w:val="006A5415"/>
    <w:rsid w:val="006A6C0A"/>
    <w:rsid w:val="006C169F"/>
    <w:rsid w:val="006D5EEE"/>
    <w:rsid w:val="006E0DF2"/>
    <w:rsid w:val="006E7BA5"/>
    <w:rsid w:val="006F2170"/>
    <w:rsid w:val="006F3926"/>
    <w:rsid w:val="006F3AE7"/>
    <w:rsid w:val="007062B0"/>
    <w:rsid w:val="00717E2F"/>
    <w:rsid w:val="007249EF"/>
    <w:rsid w:val="00727BFE"/>
    <w:rsid w:val="007351AC"/>
    <w:rsid w:val="00742623"/>
    <w:rsid w:val="007508B1"/>
    <w:rsid w:val="00751397"/>
    <w:rsid w:val="00756A29"/>
    <w:rsid w:val="00763E82"/>
    <w:rsid w:val="007802FA"/>
    <w:rsid w:val="00780A03"/>
    <w:rsid w:val="0078182A"/>
    <w:rsid w:val="00796DCC"/>
    <w:rsid w:val="00797813"/>
    <w:rsid w:val="007B33A1"/>
    <w:rsid w:val="007B4F0E"/>
    <w:rsid w:val="007C265A"/>
    <w:rsid w:val="007C3892"/>
    <w:rsid w:val="007C3C51"/>
    <w:rsid w:val="007C43ED"/>
    <w:rsid w:val="007C790F"/>
    <w:rsid w:val="007D5623"/>
    <w:rsid w:val="007D5BBF"/>
    <w:rsid w:val="007D68EB"/>
    <w:rsid w:val="007E004B"/>
    <w:rsid w:val="007E3F50"/>
    <w:rsid w:val="007F0839"/>
    <w:rsid w:val="008013D5"/>
    <w:rsid w:val="008049BE"/>
    <w:rsid w:val="00807043"/>
    <w:rsid w:val="008200A9"/>
    <w:rsid w:val="00821579"/>
    <w:rsid w:val="00821A1A"/>
    <w:rsid w:val="008277DE"/>
    <w:rsid w:val="00827C78"/>
    <w:rsid w:val="008307B3"/>
    <w:rsid w:val="00846CE9"/>
    <w:rsid w:val="00847AC1"/>
    <w:rsid w:val="00850D0A"/>
    <w:rsid w:val="008555F7"/>
    <w:rsid w:val="008600E8"/>
    <w:rsid w:val="00863171"/>
    <w:rsid w:val="00863AF2"/>
    <w:rsid w:val="0086569E"/>
    <w:rsid w:val="008714E3"/>
    <w:rsid w:val="00885555"/>
    <w:rsid w:val="00894043"/>
    <w:rsid w:val="008B16DF"/>
    <w:rsid w:val="008E356C"/>
    <w:rsid w:val="008E4F5A"/>
    <w:rsid w:val="008F3556"/>
    <w:rsid w:val="00904370"/>
    <w:rsid w:val="00924B80"/>
    <w:rsid w:val="00941622"/>
    <w:rsid w:val="009579E2"/>
    <w:rsid w:val="00957D47"/>
    <w:rsid w:val="00963087"/>
    <w:rsid w:val="00964F04"/>
    <w:rsid w:val="009761CC"/>
    <w:rsid w:val="009765F6"/>
    <w:rsid w:val="009807C9"/>
    <w:rsid w:val="009808D0"/>
    <w:rsid w:val="009A0799"/>
    <w:rsid w:val="009A0FB8"/>
    <w:rsid w:val="009A60B3"/>
    <w:rsid w:val="009B122D"/>
    <w:rsid w:val="009B23E5"/>
    <w:rsid w:val="009C0AC8"/>
    <w:rsid w:val="009C73F7"/>
    <w:rsid w:val="009D0523"/>
    <w:rsid w:val="009D5676"/>
    <w:rsid w:val="009E2065"/>
    <w:rsid w:val="009F1441"/>
    <w:rsid w:val="009F5ABD"/>
    <w:rsid w:val="009F608D"/>
    <w:rsid w:val="00A03B89"/>
    <w:rsid w:val="00A04DDF"/>
    <w:rsid w:val="00A102DC"/>
    <w:rsid w:val="00A21429"/>
    <w:rsid w:val="00A221C2"/>
    <w:rsid w:val="00A23D56"/>
    <w:rsid w:val="00A24782"/>
    <w:rsid w:val="00A323C3"/>
    <w:rsid w:val="00A3246A"/>
    <w:rsid w:val="00A334C7"/>
    <w:rsid w:val="00A35F37"/>
    <w:rsid w:val="00A46A58"/>
    <w:rsid w:val="00A52BCE"/>
    <w:rsid w:val="00A542EF"/>
    <w:rsid w:val="00A60A4F"/>
    <w:rsid w:val="00A6182A"/>
    <w:rsid w:val="00A70B1F"/>
    <w:rsid w:val="00A75975"/>
    <w:rsid w:val="00A85D73"/>
    <w:rsid w:val="00A876E1"/>
    <w:rsid w:val="00A971BF"/>
    <w:rsid w:val="00AA71C2"/>
    <w:rsid w:val="00AA73E5"/>
    <w:rsid w:val="00AB3AF8"/>
    <w:rsid w:val="00AB5433"/>
    <w:rsid w:val="00AC2CC4"/>
    <w:rsid w:val="00AD54A6"/>
    <w:rsid w:val="00AD5CAB"/>
    <w:rsid w:val="00AE527A"/>
    <w:rsid w:val="00AE5F7C"/>
    <w:rsid w:val="00B00758"/>
    <w:rsid w:val="00B0363A"/>
    <w:rsid w:val="00B11E23"/>
    <w:rsid w:val="00B13204"/>
    <w:rsid w:val="00B21868"/>
    <w:rsid w:val="00B27721"/>
    <w:rsid w:val="00B36405"/>
    <w:rsid w:val="00B439EB"/>
    <w:rsid w:val="00B5234F"/>
    <w:rsid w:val="00B52C38"/>
    <w:rsid w:val="00B56B85"/>
    <w:rsid w:val="00B6123D"/>
    <w:rsid w:val="00B632BD"/>
    <w:rsid w:val="00B72079"/>
    <w:rsid w:val="00B756C0"/>
    <w:rsid w:val="00B827EB"/>
    <w:rsid w:val="00B944E8"/>
    <w:rsid w:val="00B970FA"/>
    <w:rsid w:val="00BA29DA"/>
    <w:rsid w:val="00BA2DD5"/>
    <w:rsid w:val="00BB7509"/>
    <w:rsid w:val="00BC5DCC"/>
    <w:rsid w:val="00BE132F"/>
    <w:rsid w:val="00BF51FF"/>
    <w:rsid w:val="00BF7DBE"/>
    <w:rsid w:val="00C021EF"/>
    <w:rsid w:val="00C12F27"/>
    <w:rsid w:val="00C416C0"/>
    <w:rsid w:val="00C473AE"/>
    <w:rsid w:val="00C63E37"/>
    <w:rsid w:val="00C67B79"/>
    <w:rsid w:val="00C7202F"/>
    <w:rsid w:val="00C90062"/>
    <w:rsid w:val="00C95AE6"/>
    <w:rsid w:val="00C95B13"/>
    <w:rsid w:val="00CA402A"/>
    <w:rsid w:val="00CA61F3"/>
    <w:rsid w:val="00CB1F6D"/>
    <w:rsid w:val="00CB4506"/>
    <w:rsid w:val="00CC3C5A"/>
    <w:rsid w:val="00CC5158"/>
    <w:rsid w:val="00CD0256"/>
    <w:rsid w:val="00CD2BDA"/>
    <w:rsid w:val="00CD78EE"/>
    <w:rsid w:val="00CD7C96"/>
    <w:rsid w:val="00CE60AA"/>
    <w:rsid w:val="00CE6C5D"/>
    <w:rsid w:val="00CF4421"/>
    <w:rsid w:val="00CF6D44"/>
    <w:rsid w:val="00D00C95"/>
    <w:rsid w:val="00D135E7"/>
    <w:rsid w:val="00D16D7B"/>
    <w:rsid w:val="00D3720E"/>
    <w:rsid w:val="00D50840"/>
    <w:rsid w:val="00D52C29"/>
    <w:rsid w:val="00D5444B"/>
    <w:rsid w:val="00D54B79"/>
    <w:rsid w:val="00D62B72"/>
    <w:rsid w:val="00D70FBB"/>
    <w:rsid w:val="00D878A2"/>
    <w:rsid w:val="00D97A46"/>
    <w:rsid w:val="00DA2B9A"/>
    <w:rsid w:val="00DA3B0C"/>
    <w:rsid w:val="00DA6115"/>
    <w:rsid w:val="00DA65DD"/>
    <w:rsid w:val="00DB14F6"/>
    <w:rsid w:val="00DD1965"/>
    <w:rsid w:val="00DF5EF8"/>
    <w:rsid w:val="00DF7EAF"/>
    <w:rsid w:val="00E07A82"/>
    <w:rsid w:val="00E20410"/>
    <w:rsid w:val="00E255F9"/>
    <w:rsid w:val="00E267BB"/>
    <w:rsid w:val="00E36255"/>
    <w:rsid w:val="00E37B18"/>
    <w:rsid w:val="00E52A70"/>
    <w:rsid w:val="00E54BB1"/>
    <w:rsid w:val="00E618C1"/>
    <w:rsid w:val="00E96F4F"/>
    <w:rsid w:val="00EB071D"/>
    <w:rsid w:val="00EB3B64"/>
    <w:rsid w:val="00EB6ED5"/>
    <w:rsid w:val="00EC0B9F"/>
    <w:rsid w:val="00EE0A4F"/>
    <w:rsid w:val="00EE1CED"/>
    <w:rsid w:val="00F04283"/>
    <w:rsid w:val="00F05052"/>
    <w:rsid w:val="00F1205C"/>
    <w:rsid w:val="00F15EA2"/>
    <w:rsid w:val="00F2738C"/>
    <w:rsid w:val="00F337E8"/>
    <w:rsid w:val="00F40439"/>
    <w:rsid w:val="00F40F25"/>
    <w:rsid w:val="00F47257"/>
    <w:rsid w:val="00F63920"/>
    <w:rsid w:val="00F744B6"/>
    <w:rsid w:val="00F76CFC"/>
    <w:rsid w:val="00F839CA"/>
    <w:rsid w:val="00F85698"/>
    <w:rsid w:val="00F94A34"/>
    <w:rsid w:val="00FA43F5"/>
    <w:rsid w:val="00FA6B2B"/>
    <w:rsid w:val="00FB3250"/>
    <w:rsid w:val="00FB59D2"/>
    <w:rsid w:val="00FD15CC"/>
    <w:rsid w:val="00FD1972"/>
    <w:rsid w:val="00FD31C2"/>
    <w:rsid w:val="00FE3262"/>
    <w:rsid w:val="00FE7BED"/>
    <w:rsid w:val="00FF3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numPr>
        <w:numId w:val="16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D878A2"/>
    <w:pPr>
      <w:keepNext/>
      <w:keepLines/>
      <w:numPr>
        <w:ilvl w:val="1"/>
        <w:numId w:val="16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D878A2"/>
    <w:pPr>
      <w:keepNext/>
      <w:keepLines/>
      <w:numPr>
        <w:ilvl w:val="2"/>
        <w:numId w:val="16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D878A2"/>
    <w:pPr>
      <w:keepNext/>
      <w:keepLines/>
      <w:numPr>
        <w:ilvl w:val="3"/>
        <w:numId w:val="1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878A2"/>
    <w:pPr>
      <w:keepNext/>
      <w:keepLines/>
      <w:numPr>
        <w:ilvl w:val="4"/>
        <w:numId w:val="16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D878A2"/>
    <w:pPr>
      <w:keepNext/>
      <w:keepLines/>
      <w:numPr>
        <w:ilvl w:val="5"/>
        <w:numId w:val="16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D878A2"/>
    <w:pPr>
      <w:keepNext/>
      <w:keepLines/>
      <w:numPr>
        <w:ilvl w:val="6"/>
        <w:numId w:val="1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D878A2"/>
    <w:pPr>
      <w:keepNext/>
      <w:keepLines/>
      <w:numPr>
        <w:ilvl w:val="7"/>
        <w:numId w:val="1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D878A2"/>
    <w:pPr>
      <w:keepNext/>
      <w:keepLines/>
      <w:numPr>
        <w:ilvl w:val="8"/>
        <w:numId w:val="1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ela-Siatka">
    <w:name w:val="Table Grid"/>
    <w:basedOn w:val="Standardowy"/>
    <w:uiPriority w:val="39"/>
    <w:rsid w:val="00290C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54BB1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54BB1"/>
  </w:style>
  <w:style w:type="character" w:customStyle="1" w:styleId="Nagwek2Znak">
    <w:name w:val="Nagłówek 2 Znak"/>
    <w:basedOn w:val="Domylnaczcionkaakapitu"/>
    <w:link w:val="Nagwek2"/>
    <w:uiPriority w:val="9"/>
    <w:rsid w:val="00D878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D878A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D87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878A2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D878A2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D878A2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D878A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D878A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xxmsonormal">
    <w:name w:val="x_xmsonormal"/>
    <w:basedOn w:val="Normalny"/>
    <w:uiPriority w:val="99"/>
    <w:rsid w:val="007D5BBF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xxxmsonormal">
    <w:name w:val="x_xxmsonormal"/>
    <w:basedOn w:val="Normalny"/>
    <w:uiPriority w:val="99"/>
    <w:rsid w:val="007D5BBF"/>
    <w:pPr>
      <w:spacing w:after="0" w:line="240" w:lineRule="auto"/>
    </w:pPr>
    <w:rPr>
      <w:rFonts w:ascii="Times New Roman" w:hAnsi="Times New Roman" w:cs="Times New Roman"/>
      <w:sz w:val="24"/>
      <w:szCs w:val="24"/>
      <w:lang w:eastAsia="pl-PL"/>
    </w:rPr>
  </w:style>
  <w:style w:type="paragraph" w:customStyle="1" w:styleId="xmsolistparagraph">
    <w:name w:val="x_msolistparagraph"/>
    <w:basedOn w:val="Normalny"/>
    <w:uiPriority w:val="99"/>
    <w:rsid w:val="007D5BBF"/>
    <w:pPr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pl-PL"/>
    </w:rPr>
  </w:style>
  <w:style w:type="paragraph" w:styleId="NormalnyWeb">
    <w:name w:val="Normal (Web)"/>
    <w:basedOn w:val="Normalny"/>
    <w:uiPriority w:val="99"/>
    <w:unhideWhenUsed/>
    <w:rsid w:val="00850D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0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5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8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1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57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09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720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7449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70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80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841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4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8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7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9909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523663831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44349776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6668358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99058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726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2001078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3399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6281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8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4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0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58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3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272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8884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28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535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8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36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0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127533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616529458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39422276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69649454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422579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20121796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47267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934283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8487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5488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36417235">
              <w:marLeft w:val="0"/>
              <w:marRight w:val="0"/>
              <w:marTop w:val="100"/>
              <w:marBottom w:val="10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11493127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7061076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0090902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306663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04149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3279777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085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346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5</TotalTime>
  <Pages>1</Pages>
  <Words>2709</Words>
  <Characters>16256</Characters>
  <Application>Microsoft Office Word</Application>
  <DocSecurity>0</DocSecurity>
  <Lines>135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Piotr Ryzak</cp:lastModifiedBy>
  <cp:revision>121</cp:revision>
  <dcterms:created xsi:type="dcterms:W3CDTF">2024-04-09T20:25:00Z</dcterms:created>
  <dcterms:modified xsi:type="dcterms:W3CDTF">2024-06-29T21:53:00Z</dcterms:modified>
</cp:coreProperties>
</file>